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3258"/>
        <w:gridCol w:w="6945"/>
      </w:tblGrid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D3516A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Birim</w:t>
            </w:r>
          </w:p>
        </w:tc>
        <w:tc>
          <w:tcPr>
            <w:tcW w:w="6945" w:type="dxa"/>
          </w:tcPr>
          <w:p w:rsidR="00145BDA" w:rsidRPr="00237669" w:rsidRDefault="00277912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Teknik Bilimler Meslek Yüksekokulu</w:t>
            </w:r>
          </w:p>
        </w:tc>
      </w:tr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 Unvanı</w:t>
            </w:r>
          </w:p>
        </w:tc>
        <w:tc>
          <w:tcPr>
            <w:tcW w:w="6945" w:type="dxa"/>
          </w:tcPr>
          <w:p w:rsidR="00145BDA" w:rsidRPr="005B3681" w:rsidRDefault="00277912" w:rsidP="00237669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Müdür</w:t>
            </w:r>
            <w:r w:rsidR="00BA59C9">
              <w:rPr>
                <w:rFonts w:ascii="Cambria" w:hAnsi="Cambria" w:cstheme="minorHAnsi"/>
                <w:sz w:val="20"/>
                <w:szCs w:val="20"/>
              </w:rPr>
              <w:t xml:space="preserve"> Yardımcısı</w:t>
            </w:r>
          </w:p>
        </w:tc>
      </w:tr>
      <w:tr w:rsidR="00176CEC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76CEC" w:rsidRPr="00237669" w:rsidRDefault="00093CC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in Bağlı Bulunduğu Unvan</w:t>
            </w:r>
          </w:p>
        </w:tc>
        <w:tc>
          <w:tcPr>
            <w:tcW w:w="6945" w:type="dxa"/>
          </w:tcPr>
          <w:p w:rsidR="003A319F" w:rsidRPr="005B3681" w:rsidRDefault="00277912" w:rsidP="00BA59C9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Müdür</w:t>
            </w:r>
          </w:p>
        </w:tc>
      </w:tr>
      <w:tr w:rsidR="00D3516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D3516A" w:rsidRPr="00237669" w:rsidRDefault="00D3516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e Bağlı Unvanlar</w:t>
            </w:r>
          </w:p>
        </w:tc>
        <w:tc>
          <w:tcPr>
            <w:tcW w:w="6945" w:type="dxa"/>
          </w:tcPr>
          <w:p w:rsidR="00D3516A" w:rsidRPr="00237669" w:rsidRDefault="00D3516A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</w:p>
        </w:tc>
      </w:tr>
    </w:tbl>
    <w:p w:rsidR="002738BA" w:rsidRPr="00B87134" w:rsidRDefault="002738B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C926AF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C926AF" w:rsidRPr="00237669" w:rsidRDefault="00DC7A55" w:rsidP="00C926AF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Görevin</w:t>
            </w:r>
            <w:r w:rsidR="00C926AF" w:rsidRPr="00237669">
              <w:rPr>
                <w:rFonts w:ascii="Cambria" w:hAnsi="Cambria" w:cs="Times New Roman"/>
                <w:b/>
                <w:color w:val="79133E"/>
              </w:rPr>
              <w:t xml:space="preserve"> Kısa Tanımı</w:t>
            </w:r>
          </w:p>
        </w:tc>
      </w:tr>
      <w:tr w:rsidR="00C926AF" w:rsidRPr="00B87134" w:rsidTr="005B3681">
        <w:trPr>
          <w:trHeight w:val="852"/>
        </w:trPr>
        <w:tc>
          <w:tcPr>
            <w:tcW w:w="10203" w:type="dxa"/>
            <w:shd w:val="clear" w:color="auto" w:fill="auto"/>
          </w:tcPr>
          <w:p w:rsidR="00FE4D19" w:rsidRPr="0072227D" w:rsidRDefault="00277912" w:rsidP="00BA59C9">
            <w:pPr>
              <w:spacing w:after="0"/>
              <w:jc w:val="both"/>
              <w:rPr>
                <w:rFonts w:ascii="Cambria" w:hAnsi="Cambria"/>
                <w:noProof/>
                <w:sz w:val="20"/>
                <w:szCs w:val="20"/>
              </w:rPr>
            </w:pPr>
            <w:r>
              <w:rPr>
                <w:rFonts w:ascii="Cambria" w:hAnsi="Cambria"/>
                <w:noProof/>
                <w:sz w:val="20"/>
                <w:szCs w:val="20"/>
              </w:rPr>
              <w:t>Müdür</w:t>
            </w:r>
            <w:r w:rsidR="002759C1" w:rsidRPr="0072227D">
              <w:rPr>
                <w:rFonts w:ascii="Cambria" w:hAnsi="Cambria"/>
                <w:noProof/>
                <w:sz w:val="20"/>
                <w:szCs w:val="20"/>
              </w:rPr>
              <w:t xml:space="preserve"> Yardımcısı, 2547 sayılı Yükseköğretim Kanunu ve Üniversitelerde Akademik Teşkilât Yönetmeliği gereğince Üniversite üst yönetimi tarafından belirlenen amaç ve ilkelere uygun olarak eğitim-öğretimin etkin ve verimli bir şekilde gerçekleştirilmesi amacıyla etik ilkelerine göre idari ve akademik işlere </w:t>
            </w:r>
            <w:r>
              <w:rPr>
                <w:rFonts w:ascii="Cambria" w:hAnsi="Cambria"/>
                <w:noProof/>
                <w:sz w:val="20"/>
                <w:szCs w:val="20"/>
              </w:rPr>
              <w:t>yardımcı olur, Müdürün olmadığı zamanlara Müdüre vekâlet eder ve Müdür</w:t>
            </w:r>
            <w:r w:rsidR="002759C1" w:rsidRPr="0072227D">
              <w:rPr>
                <w:rFonts w:ascii="Cambria" w:hAnsi="Cambria"/>
                <w:noProof/>
                <w:sz w:val="20"/>
                <w:szCs w:val="20"/>
              </w:rPr>
              <w:t xml:space="preserve"> adına işleri yürütür.</w:t>
            </w:r>
          </w:p>
        </w:tc>
      </w:tr>
    </w:tbl>
    <w:p w:rsidR="00DC6D48" w:rsidRPr="00B87134" w:rsidRDefault="00DC6D48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EE2803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EE2803" w:rsidRPr="00237669" w:rsidRDefault="00093CCA" w:rsidP="003B497D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 xml:space="preserve">Görev ve </w:t>
            </w:r>
            <w:r w:rsidR="00EE2803" w:rsidRPr="00237669">
              <w:rPr>
                <w:rFonts w:ascii="Cambria" w:hAnsi="Cambria" w:cs="Times New Roman"/>
                <w:b/>
                <w:color w:val="79133E"/>
              </w:rPr>
              <w:t>Sorumlulukları</w:t>
            </w:r>
          </w:p>
        </w:tc>
      </w:tr>
      <w:tr w:rsidR="00EE2803" w:rsidRPr="00B87134" w:rsidTr="009C2CC3">
        <w:trPr>
          <w:trHeight w:val="557"/>
        </w:trPr>
        <w:tc>
          <w:tcPr>
            <w:tcW w:w="10203" w:type="dxa"/>
            <w:shd w:val="clear" w:color="auto" w:fill="auto"/>
          </w:tcPr>
          <w:p w:rsidR="002759C1" w:rsidRPr="002759C1" w:rsidRDefault="00277912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eslek Yüksekokulu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>bünyesinde Eğitim-öğretim sürecinin daha etkin ve verimli yürütülebilmesi amacına yönelik politika ve stratejiler geliştiri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 xml:space="preserve">Her eğitim-öğretim yılı sonunda </w:t>
            </w:r>
            <w:r w:rsidR="00277912">
              <w:rPr>
                <w:rFonts w:ascii="Cambria" w:hAnsi="Cambria"/>
                <w:sz w:val="20"/>
                <w:szCs w:val="20"/>
              </w:rPr>
              <w:t>Meslek Yüksekokulu</w:t>
            </w:r>
            <w:r w:rsidRPr="002759C1">
              <w:rPr>
                <w:rFonts w:ascii="Cambria" w:hAnsi="Cambria"/>
                <w:sz w:val="20"/>
                <w:szCs w:val="20"/>
              </w:rPr>
              <w:t xml:space="preserve"> genel durumu ve işley</w:t>
            </w:r>
            <w:r w:rsidR="00277912">
              <w:rPr>
                <w:rFonts w:ascii="Cambria" w:hAnsi="Cambria"/>
                <w:sz w:val="20"/>
                <w:szCs w:val="20"/>
              </w:rPr>
              <w:t>işi hakkında istendiğinde Müdüre</w:t>
            </w:r>
            <w:r w:rsidRPr="002759C1">
              <w:rPr>
                <w:rFonts w:ascii="Cambria" w:hAnsi="Cambria"/>
                <w:sz w:val="20"/>
                <w:szCs w:val="20"/>
              </w:rPr>
              <w:t xml:space="preserve"> rapor veri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Eğitim-öğretimin düzenli bir şekilde sürdürülmesine yardımcı olur ve her eğitim-öğretim yılı sonunda yapılacak olan akademik genel kurul sunularını hazırlar,</w:t>
            </w:r>
          </w:p>
          <w:p w:rsidR="002759C1" w:rsidRPr="002759C1" w:rsidRDefault="00277912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üdürün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 xml:space="preserve"> görevi başında bulunmadığı zamanlarda Üniversite Senatosu ile Üniver</w:t>
            </w:r>
            <w:r>
              <w:rPr>
                <w:rFonts w:ascii="Cambria" w:hAnsi="Cambria"/>
                <w:sz w:val="20"/>
                <w:szCs w:val="20"/>
              </w:rPr>
              <w:t xml:space="preserve">site Yönetim Kurulunda </w:t>
            </w:r>
            <w:r>
              <w:rPr>
                <w:rFonts w:ascii="Cambria" w:hAnsi="Cambria"/>
                <w:sz w:val="20"/>
                <w:szCs w:val="20"/>
              </w:rPr>
              <w:t>Meslek Yüksekokulu</w:t>
            </w:r>
            <w:r>
              <w:rPr>
                <w:rFonts w:ascii="Cambria" w:hAnsi="Cambria"/>
                <w:sz w:val="20"/>
                <w:szCs w:val="20"/>
              </w:rPr>
              <w:t>nu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 xml:space="preserve"> üst düzeyde temsil eder, </w:t>
            </w:r>
            <w:r>
              <w:rPr>
                <w:rFonts w:ascii="Cambria" w:hAnsi="Cambria"/>
                <w:sz w:val="20"/>
                <w:szCs w:val="20"/>
              </w:rPr>
              <w:t xml:space="preserve">Meslek Yüksekokulu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 xml:space="preserve">Kurullarına ve </w:t>
            </w:r>
            <w:r>
              <w:rPr>
                <w:rFonts w:ascii="Cambria" w:hAnsi="Cambria"/>
                <w:sz w:val="20"/>
                <w:szCs w:val="20"/>
              </w:rPr>
              <w:t>Meslek Yüksekokulu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 xml:space="preserve"> Yönetim Kurullarına başkanlık ede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Ders planları, dersliklerin dağılımı, ders görevlendirmeleri, sınav tarih, saat ve yerlerinin belirlenmesi, gözetmenlerin tayin edilmesi ve sınavların düzenli olarak yürütülmesi ile ilgili çalışmaları planlar ve koordine ede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Öğretim elemanlarına “Öğretim Süreci Değerlendirme Anketlerinin” uygulanmasını sağla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EBYS, arşiv, istatistik ve veri tabanı çalışmalarının sağlıklı bir şekilde yürütülmesini sağlar, • Akademik personelin atanma, kadro, izin, rapor ve diğer özlük haklarını izler, bu konularda personelin isteklerini dinler ve çözüme kavuşturur,</w:t>
            </w:r>
          </w:p>
          <w:p w:rsidR="002759C1" w:rsidRPr="002759C1" w:rsidRDefault="00277912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eslek Yüksekokulu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>Erasmus, Mevlana, Farabi, ikili anlaşma vb. programların Dekanlık bünyesinde etkin yürütülmesini sağla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Yeni gelen öğrencilere, bölümler tarafından oryantasyon programı uygulanması ve oryantasyon el kitapçığını</w:t>
            </w:r>
            <w:r w:rsidR="00277912">
              <w:rPr>
                <w:rFonts w:ascii="Cambria" w:hAnsi="Cambria"/>
                <w:sz w:val="20"/>
                <w:szCs w:val="20"/>
              </w:rPr>
              <w:t xml:space="preserve">n hazırlanması konusunda Müdüre </w:t>
            </w:r>
            <w:r w:rsidRPr="002759C1">
              <w:rPr>
                <w:rFonts w:ascii="Cambria" w:hAnsi="Cambria"/>
                <w:sz w:val="20"/>
                <w:szCs w:val="20"/>
              </w:rPr>
              <w:t>yardımcı olur,</w:t>
            </w:r>
          </w:p>
          <w:p w:rsidR="002759C1" w:rsidRPr="002759C1" w:rsidRDefault="00277912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eslek Yüksekokulu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>öğrenci katılımlı bilimsel faaliyetler ve öğrenci proje yarışm</w:t>
            </w:r>
            <w:r>
              <w:rPr>
                <w:rFonts w:ascii="Cambria" w:hAnsi="Cambria"/>
                <w:sz w:val="20"/>
                <w:szCs w:val="20"/>
              </w:rPr>
              <w:t>aları yapılması hususunda Müdüre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 xml:space="preserve"> yardımcı olu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Görev alanına giren konularda komisyonlar kurar, komisyon çalışmalarının takibini yapar ve süresi içinde sonuçlandırılmalarını sağla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Öğrenci kulüplerinin ve öğrencilerin düzenleyeceği her türlü etkinliğin kontrolünü ve denetimini yapa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Ders ücret formlarının düzenlenmesini sağlar ve kontrol ede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Tahakkuk ve ayniyat hizmetlerini denetler, kayıtların düzenli tutulmasını sağla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 xml:space="preserve">Bölüm temsilcileri ve </w:t>
            </w:r>
            <w:r w:rsidR="00277912">
              <w:rPr>
                <w:rFonts w:ascii="Cambria" w:hAnsi="Cambria"/>
                <w:sz w:val="20"/>
                <w:szCs w:val="20"/>
              </w:rPr>
              <w:t xml:space="preserve">Meslek Yüksekokulu </w:t>
            </w:r>
            <w:r w:rsidRPr="002759C1">
              <w:rPr>
                <w:rFonts w:ascii="Cambria" w:hAnsi="Cambria"/>
                <w:sz w:val="20"/>
                <w:szCs w:val="20"/>
              </w:rPr>
              <w:t>temsilcisi seçimlerini düzenler, bu temsilcilerle yapılacak toplantılara katılım gösterir,</w:t>
            </w:r>
          </w:p>
          <w:p w:rsidR="002759C1" w:rsidRPr="002759C1" w:rsidRDefault="002759C1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2759C1">
              <w:rPr>
                <w:rFonts w:ascii="Cambria" w:hAnsi="Cambria"/>
                <w:sz w:val="20"/>
                <w:szCs w:val="20"/>
              </w:rPr>
              <w:t>Mezuniyet töreni ile ilgili çalışmaları organize eder,</w:t>
            </w:r>
          </w:p>
          <w:p w:rsidR="002759C1" w:rsidRPr="002759C1" w:rsidRDefault="00277912" w:rsidP="0022165A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eslek Yüksekokulu</w:t>
            </w:r>
            <w:r>
              <w:rPr>
                <w:rFonts w:ascii="Cambria" w:hAnsi="Cambria"/>
                <w:sz w:val="20"/>
                <w:szCs w:val="20"/>
              </w:rPr>
              <w:t xml:space="preserve">nda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>mezun takip sistemi oluşturulması ve mezunlarla sıkı bir işbirliği içinde olunmasının sağlanmasında Dekana yardımcı olur,</w:t>
            </w:r>
          </w:p>
          <w:p w:rsidR="00280ABC" w:rsidRPr="0022165A" w:rsidRDefault="00277912" w:rsidP="00277912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üdürün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>görev alanı ile ilgili ve</w:t>
            </w:r>
            <w:r>
              <w:rPr>
                <w:rFonts w:ascii="Cambria" w:hAnsi="Cambria"/>
                <w:sz w:val="20"/>
                <w:szCs w:val="20"/>
              </w:rPr>
              <w:t xml:space="preserve">receği diğer görevleri yapar. Müdür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>Yardımcısı, görevleri ve yaptığı t</w:t>
            </w:r>
            <w:r>
              <w:rPr>
                <w:rFonts w:ascii="Cambria" w:hAnsi="Cambria"/>
                <w:sz w:val="20"/>
                <w:szCs w:val="20"/>
              </w:rPr>
              <w:t xml:space="preserve">üm iş/işlemlerden dolayı Müdüre </w:t>
            </w:r>
            <w:r w:rsidR="002759C1" w:rsidRPr="002759C1">
              <w:rPr>
                <w:rFonts w:ascii="Cambria" w:hAnsi="Cambria"/>
                <w:sz w:val="20"/>
                <w:szCs w:val="20"/>
              </w:rPr>
              <w:t>karşı sorumludur.</w:t>
            </w:r>
          </w:p>
        </w:tc>
      </w:tr>
    </w:tbl>
    <w:p w:rsidR="00EE2803" w:rsidRPr="00B87134" w:rsidRDefault="00EE2803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237669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Yetkileri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C4384F" w:rsidRPr="00237669" w:rsidRDefault="00C4384F" w:rsidP="0022165A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sz w:val="20"/>
                <w:szCs w:val="20"/>
              </w:rPr>
              <w:t>Yukarıda belirtilen görev ve sorumlulukları gerçe</w:t>
            </w:r>
            <w:r w:rsidR="0022165A">
              <w:rPr>
                <w:rFonts w:ascii="Cambria" w:hAnsi="Cambria" w:cs="Times New Roman"/>
                <w:sz w:val="20"/>
                <w:szCs w:val="20"/>
              </w:rPr>
              <w:t>kleştirme yetkisine sahip olmak,</w:t>
            </w:r>
          </w:p>
          <w:p w:rsidR="00D3516A" w:rsidRPr="0022165A" w:rsidRDefault="00C4384F" w:rsidP="0022165A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sz w:val="20"/>
                <w:szCs w:val="20"/>
              </w:rPr>
              <w:t>Faaliyetlerinin gerektirdiği her türlü ara</w:t>
            </w:r>
            <w:r w:rsidR="0022165A">
              <w:rPr>
                <w:rFonts w:ascii="Cambria" w:hAnsi="Cambria" w:cs="Times New Roman"/>
                <w:sz w:val="20"/>
                <w:szCs w:val="20"/>
              </w:rPr>
              <w:t>ç, gereç ve malzemeyi kullanmak,</w:t>
            </w:r>
          </w:p>
          <w:p w:rsidR="0022165A" w:rsidRPr="00854151" w:rsidRDefault="0022165A" w:rsidP="0022165A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Fırat Üniversitesi’ni</w:t>
            </w:r>
            <w:r w:rsidRPr="00854151">
              <w:rPr>
                <w:rFonts w:ascii="Cambria" w:hAnsi="Cambria" w:cstheme="minorHAnsi"/>
                <w:sz w:val="20"/>
                <w:szCs w:val="20"/>
              </w:rPr>
              <w:t xml:space="preserve"> temsil yetkisini kullanmak</w:t>
            </w:r>
            <w:r>
              <w:rPr>
                <w:rFonts w:ascii="Cambria" w:hAnsi="Cambria" w:cstheme="minorHAnsi"/>
                <w:sz w:val="20"/>
                <w:szCs w:val="20"/>
              </w:rPr>
              <w:t>,</w:t>
            </w:r>
          </w:p>
          <w:p w:rsidR="0022165A" w:rsidRPr="00854151" w:rsidRDefault="0022165A" w:rsidP="0022165A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854151">
              <w:rPr>
                <w:rFonts w:ascii="Cambria" w:hAnsi="Cambria" w:cstheme="minorHAnsi"/>
                <w:sz w:val="20"/>
                <w:szCs w:val="20"/>
              </w:rPr>
              <w:t>İmza yetkisine sahip olmak</w:t>
            </w:r>
            <w:r>
              <w:rPr>
                <w:rFonts w:ascii="Cambria" w:hAnsi="Cambria" w:cstheme="minorHAnsi"/>
                <w:sz w:val="20"/>
                <w:szCs w:val="20"/>
              </w:rPr>
              <w:t>,</w:t>
            </w:r>
          </w:p>
          <w:p w:rsidR="0022165A" w:rsidRPr="00854151" w:rsidRDefault="0022165A" w:rsidP="0022165A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854151">
              <w:rPr>
                <w:rFonts w:ascii="Cambria" w:hAnsi="Cambria" w:cstheme="minorHAnsi"/>
                <w:sz w:val="20"/>
                <w:szCs w:val="20"/>
              </w:rPr>
              <w:lastRenderedPageBreak/>
              <w:t>Harcama yetkisi kullanmak</w:t>
            </w:r>
            <w:r>
              <w:rPr>
                <w:rFonts w:ascii="Cambria" w:hAnsi="Cambria" w:cstheme="minorHAnsi"/>
                <w:sz w:val="20"/>
                <w:szCs w:val="20"/>
              </w:rPr>
              <w:t>,</w:t>
            </w:r>
          </w:p>
          <w:p w:rsidR="0022165A" w:rsidRPr="00854151" w:rsidRDefault="0022165A" w:rsidP="0022165A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sz w:val="20"/>
                <w:szCs w:val="20"/>
              </w:rPr>
            </w:pPr>
            <w:r w:rsidRPr="00854151">
              <w:rPr>
                <w:rFonts w:ascii="Cambria" w:hAnsi="Cambria" w:cstheme="minorHAnsi"/>
                <w:sz w:val="20"/>
                <w:szCs w:val="20"/>
              </w:rPr>
              <w:t>Emrindeki öğretim elemanı, yönetici ve personele iş verme, yönlendirme, yaptıkları işleri kontrol etme, düzeltme, gerektiğinde uyarma, bilgi ve rapor isteme yetkisine sahip olmak</w:t>
            </w:r>
            <w:r>
              <w:rPr>
                <w:rFonts w:ascii="Cambria" w:hAnsi="Cambria" w:cstheme="minorHAnsi"/>
                <w:sz w:val="20"/>
                <w:szCs w:val="20"/>
              </w:rPr>
              <w:t>,</w:t>
            </w:r>
          </w:p>
          <w:p w:rsidR="0022165A" w:rsidRPr="00B87134" w:rsidRDefault="0022165A" w:rsidP="0022165A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4151">
              <w:rPr>
                <w:rFonts w:ascii="Cambria" w:hAnsi="Cambria" w:cstheme="minorHAnsi"/>
                <w:sz w:val="20"/>
                <w:szCs w:val="20"/>
              </w:rPr>
              <w:t>Emrindeki yönetici ve personeli cezalandırma, ödüllendirme, sicil verme, eğitim verme, işini değiştirme ve izin verme yetkisine sahip olmak</w:t>
            </w:r>
            <w:r>
              <w:rPr>
                <w:rFonts w:ascii="Cambria" w:hAnsi="Cambria" w:cstheme="minorHAnsi"/>
                <w:sz w:val="20"/>
                <w:szCs w:val="20"/>
              </w:rPr>
              <w:t>.</w:t>
            </w:r>
          </w:p>
        </w:tc>
      </w:tr>
    </w:tbl>
    <w:p w:rsidR="00D3516A" w:rsidRPr="00B87134" w:rsidRDefault="00D3516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5B3681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5B3681">
              <w:rPr>
                <w:rFonts w:ascii="Cambria" w:hAnsi="Cambria" w:cs="Times New Roman"/>
                <w:b/>
                <w:color w:val="79133E"/>
              </w:rPr>
              <w:t>Bu İşte Çalışanda Aranan Nitelikler</w:t>
            </w:r>
          </w:p>
        </w:tc>
      </w:tr>
      <w:tr w:rsidR="00D3516A" w:rsidRPr="00B87134" w:rsidTr="0022165A">
        <w:trPr>
          <w:trHeight w:val="1313"/>
        </w:trPr>
        <w:tc>
          <w:tcPr>
            <w:tcW w:w="10203" w:type="dxa"/>
            <w:shd w:val="clear" w:color="auto" w:fill="auto"/>
          </w:tcPr>
          <w:p w:rsidR="00854151" w:rsidRPr="00854151" w:rsidRDefault="00854151" w:rsidP="0022165A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854151">
              <w:rPr>
                <w:rFonts w:ascii="Cambria" w:hAnsi="Cambria"/>
                <w:sz w:val="20"/>
                <w:szCs w:val="20"/>
              </w:rPr>
              <w:t>657 Sayılı Devlet Memurları Kanunu’nda ve 2547 Sayılı Yüksek Öğretim Kanunu’nda belirtilen genel niteliklere sahip olmak</w:t>
            </w:r>
            <w:r w:rsidR="0022165A">
              <w:rPr>
                <w:rFonts w:ascii="Cambria" w:hAnsi="Cambria"/>
                <w:sz w:val="20"/>
                <w:szCs w:val="20"/>
              </w:rPr>
              <w:t>,</w:t>
            </w:r>
          </w:p>
          <w:p w:rsidR="00854151" w:rsidRPr="00854151" w:rsidRDefault="00854151" w:rsidP="0022165A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854151">
              <w:rPr>
                <w:rFonts w:ascii="Cambria" w:hAnsi="Cambria"/>
                <w:sz w:val="20"/>
                <w:szCs w:val="20"/>
              </w:rPr>
              <w:t>Görevinin gerektirdiği düzeyde iş deneyimine sahip olmak</w:t>
            </w:r>
            <w:r w:rsidR="0022165A">
              <w:rPr>
                <w:rFonts w:ascii="Cambria" w:hAnsi="Cambria"/>
                <w:sz w:val="20"/>
                <w:szCs w:val="20"/>
              </w:rPr>
              <w:t>,</w:t>
            </w:r>
          </w:p>
          <w:p w:rsidR="00854151" w:rsidRPr="00854151" w:rsidRDefault="00854151" w:rsidP="0022165A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854151">
              <w:rPr>
                <w:rFonts w:ascii="Cambria" w:hAnsi="Cambria"/>
                <w:sz w:val="20"/>
                <w:szCs w:val="20"/>
              </w:rPr>
              <w:t>Yöneticilik niteliklerine sahip olmak; sevk ve idare gereklerini bilmek</w:t>
            </w:r>
            <w:r w:rsidR="0022165A">
              <w:rPr>
                <w:rFonts w:ascii="Cambria" w:hAnsi="Cambria"/>
                <w:sz w:val="20"/>
                <w:szCs w:val="20"/>
              </w:rPr>
              <w:t>,</w:t>
            </w:r>
          </w:p>
          <w:p w:rsidR="00221F13" w:rsidRPr="00854151" w:rsidRDefault="00854151" w:rsidP="0022165A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854151">
              <w:rPr>
                <w:rFonts w:ascii="Cambria" w:hAnsi="Cambria"/>
                <w:sz w:val="20"/>
                <w:szCs w:val="20"/>
              </w:rPr>
              <w:t>Faaliyetlerini en iyi şekilde sürdürebilmesi için gerekli karar verme ve sorun çözme niteliklerine sahip olmak</w:t>
            </w:r>
            <w:r w:rsidR="0022165A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</w:tbl>
    <w:p w:rsidR="00093CCA" w:rsidRPr="00B87134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854151" w:rsidRPr="00B87134" w:rsidTr="004E284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854151" w:rsidRPr="00237669" w:rsidRDefault="00854151" w:rsidP="004E284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b/>
                <w:color w:val="79133E"/>
              </w:rPr>
              <w:t>Yasal Dayanaklar</w:t>
            </w:r>
          </w:p>
        </w:tc>
      </w:tr>
      <w:tr w:rsidR="00854151" w:rsidRPr="00B87134" w:rsidTr="004E2843">
        <w:trPr>
          <w:trHeight w:val="557"/>
        </w:trPr>
        <w:tc>
          <w:tcPr>
            <w:tcW w:w="10203" w:type="dxa"/>
            <w:shd w:val="clear" w:color="auto" w:fill="auto"/>
          </w:tcPr>
          <w:p w:rsidR="00854151" w:rsidRPr="00854151" w:rsidRDefault="00854151" w:rsidP="0022165A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854151">
              <w:rPr>
                <w:rFonts w:ascii="Cambria" w:hAnsi="Cambria"/>
                <w:sz w:val="20"/>
                <w:szCs w:val="20"/>
              </w:rPr>
              <w:t>2547 Sayılı YÖK Kanunu</w:t>
            </w:r>
          </w:p>
          <w:p w:rsidR="00854151" w:rsidRPr="00854151" w:rsidRDefault="00854151" w:rsidP="0022165A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854151">
              <w:rPr>
                <w:rFonts w:ascii="Cambria" w:hAnsi="Cambria"/>
                <w:sz w:val="20"/>
                <w:szCs w:val="20"/>
              </w:rPr>
              <w:t>Üniversitelerde Akademik Teşkilât Yönetmeliği</w:t>
            </w:r>
          </w:p>
          <w:p w:rsidR="00854151" w:rsidRPr="00B87134" w:rsidRDefault="00854151" w:rsidP="0022165A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4151">
              <w:rPr>
                <w:rFonts w:ascii="Cambria" w:hAnsi="Cambria"/>
                <w:sz w:val="20"/>
                <w:szCs w:val="20"/>
              </w:rPr>
              <w:t>657 Sayılı Devlet Memurları Kanunu</w:t>
            </w:r>
          </w:p>
        </w:tc>
      </w:tr>
    </w:tbl>
    <w:p w:rsidR="00093CCA" w:rsidRPr="00B87134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4" w:space="0" w:color="8A0000"/>
          <w:left w:val="single" w:sz="4" w:space="0" w:color="8A0000"/>
          <w:bottom w:val="single" w:sz="4" w:space="0" w:color="8A0000"/>
          <w:right w:val="single" w:sz="4" w:space="0" w:color="8A0000"/>
          <w:insideH w:val="single" w:sz="4" w:space="0" w:color="8A0000"/>
          <w:insideV w:val="single" w:sz="4" w:space="0" w:color="8A0000"/>
        </w:tblBorders>
        <w:tblLook w:val="04A0" w:firstRow="1" w:lastRow="0" w:firstColumn="1" w:lastColumn="0" w:noHBand="0" w:noVBand="1"/>
      </w:tblPr>
      <w:tblGrid>
        <w:gridCol w:w="5638"/>
        <w:gridCol w:w="4565"/>
      </w:tblGrid>
      <w:tr w:rsidR="008E69AE" w:rsidRPr="00237669" w:rsidTr="009C2CC3">
        <w:trPr>
          <w:trHeight w:hRule="exact" w:val="255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TEBELLÜĞ EDEN</w:t>
            </w:r>
          </w:p>
        </w:tc>
        <w:tc>
          <w:tcPr>
            <w:tcW w:w="4565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ONAY</w:t>
            </w:r>
          </w:p>
        </w:tc>
      </w:tr>
      <w:tr w:rsidR="008E69AE" w:rsidRPr="00237669" w:rsidTr="009C2CC3">
        <w:trPr>
          <w:trHeight w:val="878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nil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834DA4">
            <w:pPr>
              <w:pStyle w:val="Default"/>
              <w:spacing w:before="120"/>
              <w:jc w:val="both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 xml:space="preserve">Bu dokümanda açıklanan görev, yetki ve sorumlulukları okuyup anladım. </w:t>
            </w:r>
            <w:r w:rsidR="00292B9C" w:rsidRPr="00237669">
              <w:rPr>
                <w:rFonts w:cs="Times New Roman"/>
                <w:sz w:val="20"/>
                <w:szCs w:val="20"/>
              </w:rPr>
              <w:t>Burada tanımlanan görev, yetki ve sorumluluklarımı yerine getirmeyi kabul ve taahhüt ederim.</w:t>
            </w:r>
            <w:r w:rsidR="00B3524D" w:rsidRPr="00237669">
              <w:rPr>
                <w:rFonts w:cs="Times New Roman"/>
                <w:sz w:val="20"/>
                <w:szCs w:val="20"/>
              </w:rPr>
              <w:t xml:space="preserve">   _____ /_____ /202</w:t>
            </w:r>
            <w:r w:rsidR="00834DA4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4565" w:type="dxa"/>
            <w:vMerge w:val="restart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292B9C">
            <w:pPr>
              <w:pStyle w:val="Default"/>
              <w:spacing w:before="120"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_____</w:t>
            </w:r>
            <w:r w:rsidR="00DC7A55" w:rsidRPr="00237669">
              <w:rPr>
                <w:rFonts w:cs="Times New Roman"/>
                <w:sz w:val="20"/>
                <w:szCs w:val="20"/>
              </w:rPr>
              <w:t xml:space="preserve"> /_____ </w:t>
            </w:r>
            <w:r w:rsidR="00834DA4">
              <w:rPr>
                <w:rFonts w:cs="Times New Roman"/>
                <w:sz w:val="20"/>
                <w:szCs w:val="20"/>
              </w:rPr>
              <w:t>/2025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72227D" w:rsidRPr="0072227D" w:rsidRDefault="00277912" w:rsidP="0072227D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rof. Dr. Latif ÖZLER</w:t>
            </w:r>
          </w:p>
          <w:p w:rsidR="008E69AE" w:rsidRPr="00237669" w:rsidRDefault="00277912" w:rsidP="0072227D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üdür</w:t>
            </w:r>
            <w:bookmarkStart w:id="0" w:name="_GoBack"/>
            <w:bookmarkEnd w:id="0"/>
          </w:p>
        </w:tc>
      </w:tr>
      <w:tr w:rsidR="008E69AE" w:rsidRPr="00237669" w:rsidTr="009C2CC3">
        <w:trPr>
          <w:trHeight w:val="898"/>
        </w:trPr>
        <w:tc>
          <w:tcPr>
            <w:tcW w:w="5638" w:type="dxa"/>
            <w:tcBorders>
              <w:top w:val="nil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Adı ve Soyadı</w:t>
            </w:r>
          </w:p>
        </w:tc>
        <w:tc>
          <w:tcPr>
            <w:tcW w:w="4565" w:type="dxa"/>
            <w:vMerge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15629B">
            <w:pPr>
              <w:pStyle w:val="Default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:rsidR="00BC144B" w:rsidRPr="00B87134" w:rsidRDefault="00BC144B" w:rsidP="002738BA">
      <w:pPr>
        <w:rPr>
          <w:rFonts w:ascii="Times New Roman" w:hAnsi="Times New Roman" w:cs="Times New Roman"/>
          <w:sz w:val="20"/>
          <w:szCs w:val="20"/>
        </w:rPr>
      </w:pPr>
    </w:p>
    <w:p w:rsidR="002C6143" w:rsidRPr="00B87134" w:rsidRDefault="002C6143">
      <w:pPr>
        <w:rPr>
          <w:rFonts w:ascii="Times New Roman" w:hAnsi="Times New Roman" w:cs="Times New Roman"/>
          <w:sz w:val="20"/>
          <w:szCs w:val="20"/>
        </w:rPr>
      </w:pPr>
    </w:p>
    <w:p w:rsidR="00C4384F" w:rsidRPr="00B87134" w:rsidRDefault="00C4384F">
      <w:pPr>
        <w:rPr>
          <w:rFonts w:ascii="Times New Roman" w:hAnsi="Times New Roman" w:cs="Times New Roman"/>
          <w:sz w:val="20"/>
          <w:szCs w:val="20"/>
        </w:rPr>
      </w:pPr>
    </w:p>
    <w:p w:rsidR="00B87134" w:rsidRPr="00B87134" w:rsidRDefault="00B87134">
      <w:pPr>
        <w:rPr>
          <w:rFonts w:ascii="Times New Roman" w:hAnsi="Times New Roman" w:cs="Times New Roman"/>
          <w:sz w:val="20"/>
          <w:szCs w:val="20"/>
        </w:rPr>
      </w:pPr>
    </w:p>
    <w:sectPr w:rsidR="00B87134" w:rsidRPr="00B87134" w:rsidSect="000B6BAD">
      <w:headerReference w:type="default" r:id="rId8"/>
      <w:footerReference w:type="default" r:id="rId9"/>
      <w:headerReference w:type="first" r:id="rId10"/>
      <w:pgSz w:w="11906" w:h="16838" w:code="9"/>
      <w:pgMar w:top="397" w:right="851" w:bottom="510" w:left="90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40D9" w:rsidRDefault="005E40D9">
      <w:pPr>
        <w:spacing w:after="0" w:line="240" w:lineRule="auto"/>
      </w:pPr>
      <w:r>
        <w:separator/>
      </w:r>
    </w:p>
  </w:endnote>
  <w:endnote w:type="continuationSeparator" w:id="0">
    <w:p w:rsidR="005E40D9" w:rsidRDefault="005E40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isteTablo2"/>
      <w:tblW w:w="10126" w:type="dxa"/>
      <w:jc w:val="right"/>
      <w:tblBorders>
        <w:top w:val="single" w:sz="2" w:space="0" w:color="79133E"/>
        <w:left w:val="single" w:sz="2" w:space="0" w:color="79133E"/>
        <w:bottom w:val="none" w:sz="0" w:space="0" w:color="auto"/>
        <w:right w:val="single" w:sz="2" w:space="0" w:color="79133E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16"/>
      <w:gridCol w:w="3260"/>
      <w:gridCol w:w="2437"/>
      <w:gridCol w:w="1313"/>
    </w:tblGrid>
    <w:tr w:rsidR="00292B9C" w:rsidRPr="00A13AC5" w:rsidTr="0083023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60"/>
        <w:jc w:val="right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116" w:type="dxa"/>
          <w:shd w:val="clear" w:color="auto" w:fill="FFFFFF" w:themeFill="background1"/>
          <w:vAlign w:val="center"/>
        </w:tcPr>
        <w:p w:rsidR="00292B9C" w:rsidRPr="003C1B32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bCs w:val="0"/>
              <w:color w:val="79133E"/>
              <w:spacing w:val="6"/>
              <w:sz w:val="16"/>
              <w:szCs w:val="16"/>
            </w:rPr>
            <w:t>Adres: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 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Fırat Üniversitesi Rektörlüğü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 </w:t>
          </w:r>
        </w:p>
        <w:p w:rsidR="00292B9C" w:rsidRPr="006A25DC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spacing w:val="6"/>
              <w:sz w:val="18"/>
              <w:szCs w:val="18"/>
            </w:rPr>
          </w:pPr>
          <w:r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23119 – 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Merkez / 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>E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LAZIĞ</w:t>
          </w:r>
        </w:p>
      </w:tc>
      <w:tc>
        <w:tcPr>
          <w:tcW w:w="3260" w:type="dxa"/>
          <w:shd w:val="clear" w:color="auto" w:fill="FFFFFF" w:themeFill="background1"/>
          <w:vAlign w:val="center"/>
        </w:tcPr>
        <w:p w:rsidR="00292B9C" w:rsidRPr="003C1B32" w:rsidRDefault="00292B9C" w:rsidP="00764E83">
          <w:pPr>
            <w:spacing w:after="0" w:line="240" w:lineRule="auto"/>
            <w:ind w:left="-109" w:right="-84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pacing w:val="20"/>
              <w:sz w:val="16"/>
              <w:szCs w:val="16"/>
            </w:rPr>
          </w:pPr>
          <w:r w:rsidRPr="00830232">
            <w:rPr>
              <w:rFonts w:ascii="Cambria" w:hAnsi="Cambria" w:cs="Times New Roman"/>
              <w:color w:val="79133E"/>
              <w:spacing w:val="20"/>
              <w:sz w:val="16"/>
              <w:szCs w:val="16"/>
            </w:rPr>
            <w:t>http://www.firat.edu.tr/</w:t>
          </w:r>
        </w:p>
      </w:tc>
      <w:tc>
        <w:tcPr>
          <w:tcW w:w="2437" w:type="dxa"/>
          <w:shd w:val="clear" w:color="auto" w:fill="FFFFFF" w:themeFill="background1"/>
          <w:vAlign w:val="center"/>
        </w:tcPr>
        <w:p w:rsidR="00292B9C" w:rsidRPr="003C1B32" w:rsidRDefault="00292B9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color w:val="79133E"/>
              <w:sz w:val="16"/>
              <w:szCs w:val="16"/>
            </w:rPr>
            <w:t>Telefon :</w:t>
          </w:r>
          <w:r w:rsidRPr="003C1B32">
            <w:rPr>
              <w:rFonts w:ascii="Cambria" w:hAnsi="Cambria" w:cs="Times New Roman"/>
              <w:color w:val="8A2641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+90 424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237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0000</w:t>
          </w:r>
        </w:p>
        <w:p w:rsidR="00633A5C" w:rsidRPr="00633A5C" w:rsidRDefault="00633A5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b w:val="0"/>
              <w:bCs w:val="0"/>
              <w:sz w:val="18"/>
              <w:szCs w:val="18"/>
            </w:rPr>
          </w:pPr>
          <w:r w:rsidRPr="00830232">
            <w:rPr>
              <w:rFonts w:ascii="Cambria" w:hAnsi="Cambria" w:cs="Times New Roman"/>
              <w:b w:val="0"/>
              <w:noProof/>
              <w:color w:val="79133E"/>
              <w:sz w:val="16"/>
              <w:szCs w:val="16"/>
            </w:rPr>
            <w:t>e-posta :</w:t>
          </w:r>
          <w:r w:rsidRPr="00830232">
            <w:rPr>
              <w:rFonts w:ascii="Cambria" w:hAnsi="Cambria" w:cs="Times New Roman"/>
              <w:noProof/>
              <w:color w:val="79133E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noProof/>
              <w:sz w:val="16"/>
              <w:szCs w:val="16"/>
            </w:rPr>
            <w:t>okalem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>@firat.edu.tr</w:t>
          </w:r>
        </w:p>
      </w:tc>
      <w:tc>
        <w:tcPr>
          <w:tcW w:w="1313" w:type="dxa"/>
          <w:shd w:val="clear" w:color="auto" w:fill="FFFFFF" w:themeFill="background1"/>
          <w:vAlign w:val="bottom"/>
        </w:tcPr>
        <w:sdt>
          <w:sdtPr>
            <w:rPr>
              <w:rFonts w:ascii="Cambria" w:hAnsi="Cambria"/>
              <w:sz w:val="18"/>
              <w:szCs w:val="18"/>
            </w:rPr>
            <w:id w:val="-1584447647"/>
            <w:docPartObj>
              <w:docPartGallery w:val="Page Numbers (Top of Page)"/>
              <w:docPartUnique/>
            </w:docPartObj>
          </w:sdtPr>
          <w:sdtEndPr/>
          <w:sdtContent>
            <w:p w:rsidR="00292B9C" w:rsidRPr="00764E83" w:rsidRDefault="00633A5C" w:rsidP="003C1B32">
              <w:pPr>
                <w:pStyle w:val="AltBilgi"/>
                <w:spacing w:after="100"/>
                <w:ind w:left="-108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Cambria" w:hAnsi="Cambria"/>
                  <w:b w:val="0"/>
                  <w:sz w:val="18"/>
                  <w:szCs w:val="18"/>
                </w:rPr>
              </w:pPr>
              <w:r w:rsidRPr="003C1B32">
                <w:rPr>
                  <w:rFonts w:ascii="Cambria" w:hAnsi="Cambria"/>
                  <w:b w:val="0"/>
                  <w:sz w:val="16"/>
                  <w:szCs w:val="16"/>
                </w:rPr>
                <w:t>Sayfa</w:t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PAGE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277912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1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/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NUMPAGES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277912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2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:rsidR="00015AEC" w:rsidRPr="00292B9C" w:rsidRDefault="00830232" w:rsidP="00830232">
    <w:pPr>
      <w:pStyle w:val="AltBilgi"/>
      <w:rPr>
        <w:sz w:val="8"/>
        <w:szCs w:val="8"/>
      </w:rPr>
    </w:pPr>
    <w:r w:rsidRPr="0065578C">
      <w:rPr>
        <w:rFonts w:ascii="Cambria" w:hAnsi="Cambria" w:cs="Times New Roman"/>
        <w:noProof/>
        <w:color w:val="8A2641"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853A74A" wp14:editId="3C45C5FB">
              <wp:simplePos x="0" y="0"/>
              <wp:positionH relativeFrom="column">
                <wp:posOffset>5521960</wp:posOffset>
              </wp:positionH>
              <wp:positionV relativeFrom="paragraph">
                <wp:posOffset>-356870</wp:posOffset>
              </wp:positionV>
              <wp:extent cx="919480" cy="121920"/>
              <wp:effectExtent l="0" t="0" r="0" b="0"/>
              <wp:wrapNone/>
              <wp:docPr id="22" name="Serbest Form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919480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3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43EE87C" id="Serbest Form 22" o:spid="_x0000_s1026" style="position:absolute;margin-left:434.8pt;margin-top:-28.1pt;width:72.4pt;height:9.6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" path="m966788,128587l,128587,,,709613,,966788,128587xe" fillcolor="#79133e" stroked="f" strokeweight="1pt">
              <v:stroke joinstyle="miter"/>
              <v:path arrowok="t" o:connecttype="custom" o:connectlocs="919480,121920;0,121920;0,0;674889,0;919480,121920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0D9" w:rsidRDefault="005E40D9">
      <w:pPr>
        <w:spacing w:after="0" w:line="240" w:lineRule="auto"/>
      </w:pPr>
      <w:r>
        <w:separator/>
      </w:r>
    </w:p>
  </w:footnote>
  <w:footnote w:type="continuationSeparator" w:id="0">
    <w:p w:rsidR="005E40D9" w:rsidRDefault="005E40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206" w:type="dxa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6608"/>
      <w:gridCol w:w="236"/>
      <w:gridCol w:w="1076"/>
      <w:gridCol w:w="1010"/>
    </w:tblGrid>
    <w:tr w:rsidR="0000204E" w:rsidTr="00321470">
      <w:trPr>
        <w:trHeight w:val="113"/>
      </w:trPr>
      <w:tc>
        <w:tcPr>
          <w:tcW w:w="1276" w:type="dxa"/>
          <w:vMerge w:val="restart"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8E69A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</w:p>
      </w:tc>
      <w:tc>
        <w:tcPr>
          <w:tcW w:w="6608" w:type="dxa"/>
          <w:vMerge w:val="restart"/>
          <w:tcBorders>
            <w:top w:val="nil"/>
            <w:bottom w:val="single" w:sz="12" w:space="0" w:color="79113E"/>
          </w:tcBorders>
          <w:vAlign w:val="bottom"/>
        </w:tcPr>
        <w:p w:rsidR="0000204E" w:rsidRPr="009F027D" w:rsidRDefault="0000204E" w:rsidP="00F20D9D">
          <w:pPr>
            <w:pStyle w:val="stBilgi"/>
            <w:ind w:left="1167"/>
            <w:jc w:val="center"/>
            <w:rPr>
              <w:rFonts w:ascii="Cambria" w:hAnsi="Cambria"/>
              <w:color w:val="79113E"/>
              <w:sz w:val="18"/>
              <w:szCs w:val="18"/>
            </w:rPr>
          </w:pPr>
          <w:r w:rsidRPr="009F027D">
            <w:rPr>
              <w:rFonts w:ascii="Cambria" w:hAnsi="Cambria"/>
              <w:color w:val="79113E"/>
              <w:sz w:val="18"/>
              <w:szCs w:val="18"/>
            </w:rPr>
            <w:t>T.C.</w:t>
          </w:r>
        </w:p>
        <w:p w:rsidR="0000204E" w:rsidRPr="009F027D" w:rsidRDefault="009F027D" w:rsidP="00F20D9D">
          <w:pPr>
            <w:pStyle w:val="Balk1"/>
            <w:ind w:left="1167"/>
            <w:outlineLvl w:val="0"/>
            <w:rPr>
              <w:rFonts w:ascii="Cambria" w:hAnsi="Cambria"/>
              <w:smallCaps/>
              <w:color w:val="79113E"/>
              <w:sz w:val="22"/>
              <w:szCs w:val="22"/>
            </w:rPr>
          </w:pPr>
          <w:r w:rsidRPr="009F027D">
            <w:rPr>
              <w:rFonts w:ascii="Cambria" w:hAnsi="Cambria"/>
              <w:smallCaps/>
              <w:color w:val="79113E"/>
              <w:sz w:val="22"/>
              <w:szCs w:val="22"/>
            </w:rPr>
            <w:t>Fırat Üniversitesi</w:t>
          </w:r>
        </w:p>
        <w:p w:rsidR="0000204E" w:rsidRPr="009F027D" w:rsidRDefault="0000204E" w:rsidP="00F20D9D">
          <w:pPr>
            <w:tabs>
              <w:tab w:val="left" w:pos="2400"/>
            </w:tabs>
            <w:spacing w:after="0" w:line="240" w:lineRule="auto"/>
            <w:ind w:left="1167"/>
            <w:jc w:val="center"/>
            <w:rPr>
              <w:rFonts w:ascii="Cambria" w:hAnsi="Cambria" w:cs="Times New Roman"/>
            </w:rPr>
          </w:pPr>
          <w:r w:rsidRPr="009F027D">
            <w:rPr>
              <w:rFonts w:ascii="Cambria" w:hAnsi="Cambria"/>
              <w:b/>
              <w:color w:val="79113E"/>
            </w:rPr>
            <w:t>GÖREV, YETKİ ve SORUMLULUK TANIMI FORMU</w:t>
          </w:r>
        </w:p>
      </w:tc>
      <w:tc>
        <w:tcPr>
          <w:tcW w:w="236" w:type="dxa"/>
          <w:tcBorders>
            <w:top w:val="nil"/>
            <w:bottom w:val="nil"/>
          </w:tcBorders>
        </w:tcPr>
        <w:p w:rsidR="0000204E" w:rsidRPr="009F027D" w:rsidRDefault="0000204E" w:rsidP="0000204E">
          <w:pPr>
            <w:tabs>
              <w:tab w:val="left" w:pos="2400"/>
            </w:tabs>
            <w:spacing w:after="0" w:line="240" w:lineRule="auto"/>
            <w:ind w:left="-113" w:right="-113"/>
            <w:rPr>
              <w:rFonts w:ascii="Cambria" w:hAnsi="Cambria" w:cs="Times New Roman"/>
              <w:sz w:val="8"/>
              <w:szCs w:val="8"/>
            </w:rPr>
          </w:pPr>
        </w:p>
      </w:tc>
      <w:tc>
        <w:tcPr>
          <w:tcW w:w="2086" w:type="dxa"/>
          <w:gridSpan w:val="2"/>
          <w:tcBorders>
            <w:top w:val="nil"/>
            <w:bottom w:val="single" w:sz="2" w:space="0" w:color="79133E"/>
          </w:tcBorders>
          <w:vAlign w:val="center"/>
        </w:tcPr>
        <w:p w:rsidR="0000204E" w:rsidRPr="009F027D" w:rsidRDefault="0000204E" w:rsidP="008E69AE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  <w:sz w:val="8"/>
              <w:szCs w:val="8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Doküma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9F027D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>
            <w:rPr>
              <w:rFonts w:ascii="Cambria" w:hAnsi="Cambria" w:cs="Times New Roman"/>
              <w:smallCaps/>
              <w:noProof/>
              <w:sz w:val="16"/>
              <w:szCs w:val="16"/>
            </w:rPr>
            <w:t>Gyst</w:t>
          </w:r>
          <w:r w:rsidR="0000204E" w:rsidRPr="0000204E">
            <w:rPr>
              <w:rFonts w:ascii="Cambria" w:hAnsi="Cambria" w:cs="Times New Roman"/>
              <w:sz w:val="16"/>
              <w:szCs w:val="16"/>
            </w:rPr>
            <w:t xml:space="preserve"> – 0001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Yayı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</w:tbl>
  <w:p w:rsidR="008E69AE" w:rsidRPr="009F027D" w:rsidRDefault="005E40D9">
    <w:pPr>
      <w:pStyle w:val="stBilgi"/>
      <w:rPr>
        <w:sz w:val="8"/>
        <w:szCs w:val="8"/>
      </w:rPr>
    </w:pPr>
    <w:r>
      <w:rPr>
        <w:noProof/>
        <w:sz w:val="8"/>
        <w:szCs w:val="8"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-.55pt;margin-top:-64.6pt;width:54.05pt;height:53.85pt;z-index:251677696;mso-position-horizontal-relative:text;mso-position-vertical-relative:text;mso-width-relative:page;mso-height-relative:page">
          <v:imagedata r:id="rId1" o:title=""/>
        </v:shape>
        <o:OLEObject Type="Embed" ProgID="PBrush" ShapeID="_x0000_s2051" DrawAspect="Content" ObjectID="_1808213761" r:id="rId2"/>
      </w:object>
    </w:r>
    <w:r w:rsidR="00321470" w:rsidRPr="009F027D">
      <w:rPr>
        <w:rFonts w:ascii="Cambria" w:hAnsi="Cambria" w:cs="Times New Roman"/>
        <w:noProof/>
        <w:sz w:val="8"/>
        <w:szCs w:val="8"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E3303E" wp14:editId="7DBE9E8D">
              <wp:simplePos x="0" y="0"/>
              <wp:positionH relativeFrom="column">
                <wp:posOffset>-6350</wp:posOffset>
              </wp:positionH>
              <wp:positionV relativeFrom="paragraph">
                <wp:posOffset>-126243</wp:posOffset>
              </wp:positionV>
              <wp:extent cx="1448435" cy="121920"/>
              <wp:effectExtent l="0" t="0" r="0" b="0"/>
              <wp:wrapNone/>
              <wp:docPr id="18" name="Serbest Form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8435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1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B05D66" id="Serbest Form 18" o:spid="_x0000_s1026" style="position:absolute;margin-left:-.5pt;margin-top:-9.95pt;width:114.05pt;height:9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" path="m966788,128587l,128587,,,709613,,966788,128587xe" fillcolor="#79113e" stroked="f" strokeweight="1pt">
              <v:stroke joinstyle="miter"/>
              <v:path arrowok="t" o:connecttype="custom" o:connectlocs="1448435,121920;0,121920;0,0;1063137,0;1448435,121920" o:connectangles="0,0,0,0,0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6379"/>
      <w:gridCol w:w="1190"/>
      <w:gridCol w:w="934"/>
    </w:tblGrid>
    <w:tr w:rsidR="00145BDA" w:rsidTr="0015629B">
      <w:trPr>
        <w:trHeight w:hRule="exact" w:val="113"/>
      </w:trPr>
      <w:tc>
        <w:tcPr>
          <w:tcW w:w="1701" w:type="dxa"/>
          <w:vMerge w:val="restart"/>
          <w:tcBorders>
            <w:top w:val="nil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  <w:r>
            <w:rPr>
              <w:rFonts w:ascii="Cambria" w:hAnsi="Cambria" w:cs="Times New Roman"/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531D63B" wp14:editId="03F468AF">
                    <wp:simplePos x="0" y="0"/>
                    <wp:positionH relativeFrom="column">
                      <wp:posOffset>-62865</wp:posOffset>
                    </wp:positionH>
                    <wp:positionV relativeFrom="paragraph">
                      <wp:posOffset>575310</wp:posOffset>
                    </wp:positionV>
                    <wp:extent cx="1448435" cy="121920"/>
                    <wp:effectExtent l="0" t="0" r="56515" b="11430"/>
                    <wp:wrapNone/>
                    <wp:docPr id="12" name="Serbest Form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448435" cy="121920"/>
                            </a:xfrm>
                            <a:custGeom>
                              <a:avLst/>
                              <a:gdLst>
                                <a:gd name="connsiteX0" fmla="*/ 966788 w 966788"/>
                                <a:gd name="connsiteY0" fmla="*/ 128587 h 128587"/>
                                <a:gd name="connsiteX1" fmla="*/ 0 w 966788"/>
                                <a:gd name="connsiteY1" fmla="*/ 128587 h 128587"/>
                                <a:gd name="connsiteX2" fmla="*/ 0 w 966788"/>
                                <a:gd name="connsiteY2" fmla="*/ 0 h 128587"/>
                                <a:gd name="connsiteX3" fmla="*/ 709613 w 966788"/>
                                <a:gd name="connsiteY3" fmla="*/ 0 h 128587"/>
                                <a:gd name="connsiteX4" fmla="*/ 966788 w 966788"/>
                                <a:gd name="connsiteY4" fmla="*/ 128587 h 1285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66788" h="128587">
                                  <a:moveTo>
                                    <a:pt x="966788" y="128587"/>
                                  </a:moveTo>
                                  <a:lnTo>
                                    <a:pt x="0" y="12858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709613" y="0"/>
                                  </a:lnTo>
                                  <a:lnTo>
                                    <a:pt x="966788" y="1285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A2641"/>
                            </a:solidFill>
                            <a:ln>
                              <a:solidFill>
                                <a:srgbClr val="8A264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804D83" id="Serbest Form 12" o:spid="_x0000_s1026" style="position:absolute;margin-left:-4.95pt;margin-top:45.3pt;width:114.05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" path="m966788,128587l,128587,,,709613,,966788,128587xe" fillcolor="#8a2641" strokecolor="#8a2641" strokeweight="1pt">
                    <v:stroke joinstyle="miter"/>
                    <v:path arrowok="t" o:connecttype="custom" o:connectlocs="1448435,121920;0,121920;0,0;1063137,0;1448435,121920" o:connectangles="0,0,0,0,0"/>
                  </v:shape>
                </w:pict>
              </mc:Fallback>
            </mc:AlternateContent>
          </w:r>
        </w:p>
      </w:tc>
      <w:tc>
        <w:tcPr>
          <w:tcW w:w="6379" w:type="dxa"/>
          <w:vMerge w:val="restart"/>
          <w:vAlign w:val="center"/>
        </w:tcPr>
        <w:p w:rsidR="00145BDA" w:rsidRPr="007B25A5" w:rsidRDefault="00145BDA" w:rsidP="00145BDA">
          <w:pPr>
            <w:pStyle w:val="stBilgi"/>
            <w:spacing w:before="60"/>
            <w:ind w:left="318"/>
            <w:jc w:val="center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T.C.</w:t>
          </w:r>
        </w:p>
        <w:p w:rsidR="00145BDA" w:rsidRDefault="00145BDA" w:rsidP="00145BDA">
          <w:pPr>
            <w:pStyle w:val="Balk1"/>
            <w:ind w:left="317"/>
            <w:outlineLvl w:val="0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FIRAT ÜNİVERSİTESİ</w:t>
          </w:r>
        </w:p>
        <w:p w:rsidR="00145BDA" w:rsidRDefault="00145BDA" w:rsidP="00145BDA">
          <w:pPr>
            <w:tabs>
              <w:tab w:val="left" w:pos="2400"/>
            </w:tabs>
            <w:ind w:left="317"/>
            <w:jc w:val="center"/>
            <w:rPr>
              <w:rFonts w:ascii="Cambria" w:hAnsi="Cambria" w:cs="Times New Roman"/>
            </w:rPr>
          </w:pPr>
          <w:r w:rsidRPr="007B25A5">
            <w:rPr>
              <w:rFonts w:ascii="Cambria" w:hAnsi="Cambria"/>
              <w:b/>
              <w:color w:val="8A0000"/>
              <w:sz w:val="24"/>
              <w:szCs w:val="24"/>
            </w:rPr>
            <w:t>GÖREV, YETKİ ve SORUMLULUK TANIMI FORMU</w:t>
          </w:r>
        </w:p>
      </w:tc>
      <w:tc>
        <w:tcPr>
          <w:tcW w:w="2124" w:type="dxa"/>
          <w:gridSpan w:val="2"/>
          <w:tcBorders>
            <w:bottom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Doküma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mallCaps/>
              <w:noProof/>
              <w:sz w:val="16"/>
              <w:szCs w:val="16"/>
            </w:rPr>
            <w:t>Frt</w:t>
          </w:r>
          <w:r>
            <w:rPr>
              <w:rFonts w:ascii="Cambria" w:hAnsi="Cambria" w:cs="Times New Roman"/>
              <w:sz w:val="16"/>
              <w:szCs w:val="16"/>
            </w:rPr>
            <w:t xml:space="preserve"> – </w:t>
          </w:r>
          <w:r w:rsidRPr="007703D6">
            <w:rPr>
              <w:rFonts w:ascii="Cambria" w:hAnsi="Cambria" w:cs="Times New Roman"/>
              <w:sz w:val="16"/>
              <w:szCs w:val="16"/>
            </w:rPr>
            <w:t>000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Yayı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25.04.202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  <w:tr w:rsidR="00145BDA" w:rsidTr="0015629B">
      <w:trPr>
        <w:trHeight w:hRule="exact" w:val="113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124" w:type="dxa"/>
          <w:gridSpan w:val="2"/>
          <w:tcBorders>
            <w:top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</w:tbl>
  <w:p w:rsidR="008B78A1" w:rsidRPr="00145BDA" w:rsidRDefault="00145BDA" w:rsidP="00145BDA">
    <w:pPr>
      <w:spacing w:after="0"/>
      <w:rPr>
        <w:sz w:val="8"/>
        <w:szCs w:val="8"/>
      </w:rPr>
    </w:pPr>
    <w:r>
      <w:rPr>
        <w:rFonts w:ascii="Cambria" w:hAnsi="Cambria" w:cs="Times New Roman"/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D588620" wp14:editId="081E4861">
          <wp:simplePos x="0" y="0"/>
          <wp:positionH relativeFrom="column">
            <wp:posOffset>145415</wp:posOffset>
          </wp:positionH>
          <wp:positionV relativeFrom="paragraph">
            <wp:posOffset>-852723</wp:posOffset>
          </wp:positionV>
          <wp:extent cx="683895" cy="683895"/>
          <wp:effectExtent l="0" t="0" r="1905" b="1905"/>
          <wp:wrapNone/>
          <wp:docPr id="21" name="Resim 21" descr="C:\Users\sozge\AppData\Local\Microsoft\Windows\INetCache\Content.Word\Fırat_LOGO___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sozge\AppData\Local\Microsoft\Windows\INetCache\Content.Word\Fırat_LOGO____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89" r="7890" b="2953"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7E8BA38"/>
    <w:lvl w:ilvl="0">
      <w:start w:val="13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4D7C94"/>
    <w:multiLevelType w:val="hybridMultilevel"/>
    <w:tmpl w:val="9ED02232"/>
    <w:lvl w:ilvl="0" w:tplc="2A7C48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27A4D"/>
    <w:multiLevelType w:val="hybridMultilevel"/>
    <w:tmpl w:val="49525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10411"/>
    <w:multiLevelType w:val="hybridMultilevel"/>
    <w:tmpl w:val="484E29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E13D0"/>
    <w:multiLevelType w:val="hybridMultilevel"/>
    <w:tmpl w:val="A37662C0"/>
    <w:lvl w:ilvl="0" w:tplc="D74034FE">
      <w:start w:val="1"/>
      <w:numFmt w:val="decimal"/>
      <w:lvlText w:val="%1."/>
      <w:lvlJc w:val="left"/>
      <w:pPr>
        <w:ind w:left="773" w:hanging="360"/>
      </w:pPr>
      <w:rPr>
        <w:rFonts w:ascii="Cambria" w:eastAsiaTheme="minorEastAsia" w:hAnsi="Cambria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1F1A6897"/>
    <w:multiLevelType w:val="hybridMultilevel"/>
    <w:tmpl w:val="033432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E3643"/>
    <w:multiLevelType w:val="hybridMultilevel"/>
    <w:tmpl w:val="FD5669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E3FC4"/>
    <w:multiLevelType w:val="hybridMultilevel"/>
    <w:tmpl w:val="0DD631CE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B813BB"/>
    <w:multiLevelType w:val="multilevel"/>
    <w:tmpl w:val="A0BA6706"/>
    <w:styleLink w:val="Stil1"/>
    <w:lvl w:ilvl="0">
      <w:start w:val="1"/>
      <w:numFmt w:val="decimal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871" w:hanging="85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14"/>
        </w:tabs>
        <w:ind w:left="3005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09"/>
        </w:tabs>
        <w:ind w:left="4309" w:hanging="147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0" w:hanging="19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37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79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553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311" w:hanging="680"/>
      </w:pPr>
      <w:rPr>
        <w:rFonts w:hint="default"/>
      </w:rPr>
    </w:lvl>
  </w:abstractNum>
  <w:abstractNum w:abstractNumId="9" w15:restartNumberingAfterBreak="0">
    <w:nsid w:val="7CD83C37"/>
    <w:multiLevelType w:val="hybridMultilevel"/>
    <w:tmpl w:val="8F6A52BA"/>
    <w:lvl w:ilvl="0" w:tplc="236AF45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CF4637E"/>
    <w:multiLevelType w:val="hybridMultilevel"/>
    <w:tmpl w:val="4B4AB22C"/>
    <w:lvl w:ilvl="0" w:tplc="C5DE8E02">
      <w:start w:val="1"/>
      <w:numFmt w:val="decimal"/>
      <w:lvlText w:val="%1."/>
      <w:lvlJc w:val="left"/>
      <w:pPr>
        <w:ind w:left="36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0"/>
    <w:lvlOverride w:ilvl="0">
      <w:startOverride w:val="1"/>
    </w:lvlOverride>
  </w:num>
  <w:num w:numId="5">
    <w:abstractNumId w:val="8"/>
  </w:num>
  <w:num w:numId="6">
    <w:abstractNumId w:val="5"/>
  </w:num>
  <w:num w:numId="7">
    <w:abstractNumId w:val="3"/>
  </w:num>
  <w:num w:numId="8">
    <w:abstractNumId w:val="9"/>
  </w:num>
  <w:num w:numId="9">
    <w:abstractNumId w:val="6"/>
  </w:num>
  <w:num w:numId="10">
    <w:abstractNumId w:val="2"/>
  </w:num>
  <w:num w:numId="11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81"/>
  <w:drawingGridVerticalSpacing w:val="181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7A0MjO1tDQ3MLVU0lEKTi0uzszPAykwrAUAEmQkYSwAAAA="/>
  </w:docVars>
  <w:rsids>
    <w:rsidRoot w:val="00271C10"/>
    <w:rsid w:val="0000204E"/>
    <w:rsid w:val="000023BA"/>
    <w:rsid w:val="00002664"/>
    <w:rsid w:val="0000477D"/>
    <w:rsid w:val="00007541"/>
    <w:rsid w:val="000075BF"/>
    <w:rsid w:val="0001037E"/>
    <w:rsid w:val="000107C0"/>
    <w:rsid w:val="000111BD"/>
    <w:rsid w:val="00012482"/>
    <w:rsid w:val="00013901"/>
    <w:rsid w:val="00013FD9"/>
    <w:rsid w:val="00015AEC"/>
    <w:rsid w:val="00015B2D"/>
    <w:rsid w:val="00016FCB"/>
    <w:rsid w:val="000175C2"/>
    <w:rsid w:val="0002050F"/>
    <w:rsid w:val="000239A3"/>
    <w:rsid w:val="00025D54"/>
    <w:rsid w:val="000261B1"/>
    <w:rsid w:val="000317F4"/>
    <w:rsid w:val="000319C3"/>
    <w:rsid w:val="00033B18"/>
    <w:rsid w:val="00034F83"/>
    <w:rsid w:val="00036D84"/>
    <w:rsid w:val="000371A2"/>
    <w:rsid w:val="00043593"/>
    <w:rsid w:val="0004384A"/>
    <w:rsid w:val="0005088E"/>
    <w:rsid w:val="00050DB3"/>
    <w:rsid w:val="00054AE9"/>
    <w:rsid w:val="000559BA"/>
    <w:rsid w:val="000626E7"/>
    <w:rsid w:val="00064990"/>
    <w:rsid w:val="00066596"/>
    <w:rsid w:val="000706F8"/>
    <w:rsid w:val="0007506D"/>
    <w:rsid w:val="00082160"/>
    <w:rsid w:val="0008271F"/>
    <w:rsid w:val="00083F5A"/>
    <w:rsid w:val="00085CE5"/>
    <w:rsid w:val="000873E4"/>
    <w:rsid w:val="00087BE3"/>
    <w:rsid w:val="000911A2"/>
    <w:rsid w:val="00093981"/>
    <w:rsid w:val="00093CCA"/>
    <w:rsid w:val="00093D35"/>
    <w:rsid w:val="00097048"/>
    <w:rsid w:val="000A0753"/>
    <w:rsid w:val="000A4321"/>
    <w:rsid w:val="000B0353"/>
    <w:rsid w:val="000B6BAD"/>
    <w:rsid w:val="000C0303"/>
    <w:rsid w:val="000C166E"/>
    <w:rsid w:val="000C463F"/>
    <w:rsid w:val="000C4C9E"/>
    <w:rsid w:val="000D3595"/>
    <w:rsid w:val="000D4D62"/>
    <w:rsid w:val="000D66EA"/>
    <w:rsid w:val="000D6833"/>
    <w:rsid w:val="000E063D"/>
    <w:rsid w:val="000E0DFA"/>
    <w:rsid w:val="000E3C41"/>
    <w:rsid w:val="000E5EFB"/>
    <w:rsid w:val="000F1D50"/>
    <w:rsid w:val="000F2A7F"/>
    <w:rsid w:val="000F49EB"/>
    <w:rsid w:val="000F5815"/>
    <w:rsid w:val="000F70F9"/>
    <w:rsid w:val="00100A46"/>
    <w:rsid w:val="001022E8"/>
    <w:rsid w:val="001057D8"/>
    <w:rsid w:val="0011048E"/>
    <w:rsid w:val="0011063C"/>
    <w:rsid w:val="00114AB7"/>
    <w:rsid w:val="0012032B"/>
    <w:rsid w:val="001217A1"/>
    <w:rsid w:val="00124E98"/>
    <w:rsid w:val="00125452"/>
    <w:rsid w:val="001274C3"/>
    <w:rsid w:val="0013275C"/>
    <w:rsid w:val="00141818"/>
    <w:rsid w:val="001431A2"/>
    <w:rsid w:val="00145BDA"/>
    <w:rsid w:val="001470C3"/>
    <w:rsid w:val="001555EF"/>
    <w:rsid w:val="0015629B"/>
    <w:rsid w:val="001572EE"/>
    <w:rsid w:val="00160685"/>
    <w:rsid w:val="0016331B"/>
    <w:rsid w:val="001644A2"/>
    <w:rsid w:val="0016485F"/>
    <w:rsid w:val="0016573F"/>
    <w:rsid w:val="00166968"/>
    <w:rsid w:val="00171D79"/>
    <w:rsid w:val="00176654"/>
    <w:rsid w:val="00176CEC"/>
    <w:rsid w:val="00180A82"/>
    <w:rsid w:val="0018153C"/>
    <w:rsid w:val="00185A48"/>
    <w:rsid w:val="00193DB3"/>
    <w:rsid w:val="001940FB"/>
    <w:rsid w:val="001A5B0A"/>
    <w:rsid w:val="001B5D03"/>
    <w:rsid w:val="001B7DEC"/>
    <w:rsid w:val="001C1D79"/>
    <w:rsid w:val="001C30F5"/>
    <w:rsid w:val="001C598F"/>
    <w:rsid w:val="001C7A96"/>
    <w:rsid w:val="001D0FDE"/>
    <w:rsid w:val="001D17A3"/>
    <w:rsid w:val="001D1FEE"/>
    <w:rsid w:val="001D3622"/>
    <w:rsid w:val="001E2C3F"/>
    <w:rsid w:val="001E3983"/>
    <w:rsid w:val="001E47E3"/>
    <w:rsid w:val="001E7940"/>
    <w:rsid w:val="001F3D87"/>
    <w:rsid w:val="001F5B9D"/>
    <w:rsid w:val="001F7619"/>
    <w:rsid w:val="0020774C"/>
    <w:rsid w:val="0021047A"/>
    <w:rsid w:val="0021133C"/>
    <w:rsid w:val="00212F0C"/>
    <w:rsid w:val="0021406C"/>
    <w:rsid w:val="00216929"/>
    <w:rsid w:val="00217A2F"/>
    <w:rsid w:val="0022165A"/>
    <w:rsid w:val="00221F13"/>
    <w:rsid w:val="00230180"/>
    <w:rsid w:val="00231101"/>
    <w:rsid w:val="002330C3"/>
    <w:rsid w:val="00237669"/>
    <w:rsid w:val="002416F5"/>
    <w:rsid w:val="00242528"/>
    <w:rsid w:val="0024292A"/>
    <w:rsid w:val="00247226"/>
    <w:rsid w:val="002501FE"/>
    <w:rsid w:val="0025114A"/>
    <w:rsid w:val="00254B0D"/>
    <w:rsid w:val="002564E7"/>
    <w:rsid w:val="00256B8E"/>
    <w:rsid w:val="002630E1"/>
    <w:rsid w:val="00271C10"/>
    <w:rsid w:val="00272D03"/>
    <w:rsid w:val="002738BA"/>
    <w:rsid w:val="00273F3A"/>
    <w:rsid w:val="002759C1"/>
    <w:rsid w:val="00276327"/>
    <w:rsid w:val="00277912"/>
    <w:rsid w:val="00280ABC"/>
    <w:rsid w:val="00283080"/>
    <w:rsid w:val="00285604"/>
    <w:rsid w:val="002907A6"/>
    <w:rsid w:val="00292B9C"/>
    <w:rsid w:val="00293D51"/>
    <w:rsid w:val="00294C8D"/>
    <w:rsid w:val="00296C34"/>
    <w:rsid w:val="002A3877"/>
    <w:rsid w:val="002B153B"/>
    <w:rsid w:val="002B2011"/>
    <w:rsid w:val="002B2077"/>
    <w:rsid w:val="002B2AD5"/>
    <w:rsid w:val="002B363F"/>
    <w:rsid w:val="002B3E25"/>
    <w:rsid w:val="002B58E9"/>
    <w:rsid w:val="002C3D78"/>
    <w:rsid w:val="002C6143"/>
    <w:rsid w:val="002C7396"/>
    <w:rsid w:val="002C7C70"/>
    <w:rsid w:val="002D0C05"/>
    <w:rsid w:val="002D1C60"/>
    <w:rsid w:val="002D50C1"/>
    <w:rsid w:val="002D72B5"/>
    <w:rsid w:val="002E1338"/>
    <w:rsid w:val="002E37C2"/>
    <w:rsid w:val="002E57B2"/>
    <w:rsid w:val="002F542E"/>
    <w:rsid w:val="002F6070"/>
    <w:rsid w:val="002F7290"/>
    <w:rsid w:val="0030042C"/>
    <w:rsid w:val="00300E5F"/>
    <w:rsid w:val="003014D3"/>
    <w:rsid w:val="00302A5C"/>
    <w:rsid w:val="00305547"/>
    <w:rsid w:val="003177DD"/>
    <w:rsid w:val="003213FE"/>
    <w:rsid w:val="00321470"/>
    <w:rsid w:val="003239F0"/>
    <w:rsid w:val="00323A26"/>
    <w:rsid w:val="00325B10"/>
    <w:rsid w:val="00336BE0"/>
    <w:rsid w:val="00337259"/>
    <w:rsid w:val="00340386"/>
    <w:rsid w:val="00342A30"/>
    <w:rsid w:val="00342AB7"/>
    <w:rsid w:val="0034748C"/>
    <w:rsid w:val="00352036"/>
    <w:rsid w:val="003549FD"/>
    <w:rsid w:val="00354F0A"/>
    <w:rsid w:val="00356BB6"/>
    <w:rsid w:val="00361D41"/>
    <w:rsid w:val="00365D3B"/>
    <w:rsid w:val="00374246"/>
    <w:rsid w:val="00376D29"/>
    <w:rsid w:val="00387882"/>
    <w:rsid w:val="00390283"/>
    <w:rsid w:val="0039188C"/>
    <w:rsid w:val="00397E5F"/>
    <w:rsid w:val="003A1694"/>
    <w:rsid w:val="003A2D89"/>
    <w:rsid w:val="003A319F"/>
    <w:rsid w:val="003A5CCC"/>
    <w:rsid w:val="003A6871"/>
    <w:rsid w:val="003A74CE"/>
    <w:rsid w:val="003B1FC8"/>
    <w:rsid w:val="003B4412"/>
    <w:rsid w:val="003B647D"/>
    <w:rsid w:val="003B6784"/>
    <w:rsid w:val="003C1B32"/>
    <w:rsid w:val="003C7918"/>
    <w:rsid w:val="003D023D"/>
    <w:rsid w:val="003D0BB4"/>
    <w:rsid w:val="003D0F65"/>
    <w:rsid w:val="003D110C"/>
    <w:rsid w:val="003D6456"/>
    <w:rsid w:val="003D7977"/>
    <w:rsid w:val="003D7BDA"/>
    <w:rsid w:val="003D7BF9"/>
    <w:rsid w:val="003E1608"/>
    <w:rsid w:val="003E313E"/>
    <w:rsid w:val="003E51B7"/>
    <w:rsid w:val="003E686B"/>
    <w:rsid w:val="003E74DF"/>
    <w:rsid w:val="003E7D20"/>
    <w:rsid w:val="003F091B"/>
    <w:rsid w:val="003F3F73"/>
    <w:rsid w:val="003F7FE3"/>
    <w:rsid w:val="00402064"/>
    <w:rsid w:val="004050FE"/>
    <w:rsid w:val="00410F16"/>
    <w:rsid w:val="00413D29"/>
    <w:rsid w:val="004174D3"/>
    <w:rsid w:val="004274A2"/>
    <w:rsid w:val="004345B9"/>
    <w:rsid w:val="004376C8"/>
    <w:rsid w:val="00441913"/>
    <w:rsid w:val="00441C01"/>
    <w:rsid w:val="00444120"/>
    <w:rsid w:val="00454A2E"/>
    <w:rsid w:val="00454A48"/>
    <w:rsid w:val="00461281"/>
    <w:rsid w:val="00461BA8"/>
    <w:rsid w:val="00467578"/>
    <w:rsid w:val="004731B6"/>
    <w:rsid w:val="0047450B"/>
    <w:rsid w:val="00474B1C"/>
    <w:rsid w:val="00474EA3"/>
    <w:rsid w:val="00475762"/>
    <w:rsid w:val="00477677"/>
    <w:rsid w:val="00480F98"/>
    <w:rsid w:val="00493204"/>
    <w:rsid w:val="00494038"/>
    <w:rsid w:val="004948BA"/>
    <w:rsid w:val="004A0930"/>
    <w:rsid w:val="004A0A34"/>
    <w:rsid w:val="004A1962"/>
    <w:rsid w:val="004A43C4"/>
    <w:rsid w:val="004A64F1"/>
    <w:rsid w:val="004A7B03"/>
    <w:rsid w:val="004B063A"/>
    <w:rsid w:val="004B3BCB"/>
    <w:rsid w:val="004B3C6D"/>
    <w:rsid w:val="004B51A1"/>
    <w:rsid w:val="004B53EA"/>
    <w:rsid w:val="004B552F"/>
    <w:rsid w:val="004C2D84"/>
    <w:rsid w:val="004D04F1"/>
    <w:rsid w:val="004D095A"/>
    <w:rsid w:val="004D29EE"/>
    <w:rsid w:val="004D5D38"/>
    <w:rsid w:val="004E7E04"/>
    <w:rsid w:val="004E7E5D"/>
    <w:rsid w:val="004F2188"/>
    <w:rsid w:val="004F5853"/>
    <w:rsid w:val="004F7965"/>
    <w:rsid w:val="005027AD"/>
    <w:rsid w:val="005031C2"/>
    <w:rsid w:val="005032D8"/>
    <w:rsid w:val="00510D56"/>
    <w:rsid w:val="005116AD"/>
    <w:rsid w:val="00517519"/>
    <w:rsid w:val="0052224B"/>
    <w:rsid w:val="005237F0"/>
    <w:rsid w:val="0052673C"/>
    <w:rsid w:val="00530B87"/>
    <w:rsid w:val="005310F9"/>
    <w:rsid w:val="00531AE8"/>
    <w:rsid w:val="00532141"/>
    <w:rsid w:val="005325DB"/>
    <w:rsid w:val="005327E6"/>
    <w:rsid w:val="00534711"/>
    <w:rsid w:val="005353A7"/>
    <w:rsid w:val="00536162"/>
    <w:rsid w:val="00537861"/>
    <w:rsid w:val="00550E96"/>
    <w:rsid w:val="00552FC6"/>
    <w:rsid w:val="005567CD"/>
    <w:rsid w:val="00556A0E"/>
    <w:rsid w:val="00556F26"/>
    <w:rsid w:val="005602B2"/>
    <w:rsid w:val="00566A09"/>
    <w:rsid w:val="00571D3C"/>
    <w:rsid w:val="00571F31"/>
    <w:rsid w:val="00572DA3"/>
    <w:rsid w:val="00573DDC"/>
    <w:rsid w:val="005757A1"/>
    <w:rsid w:val="0058373C"/>
    <w:rsid w:val="0058410C"/>
    <w:rsid w:val="0058527B"/>
    <w:rsid w:val="00585CD8"/>
    <w:rsid w:val="00587250"/>
    <w:rsid w:val="00587495"/>
    <w:rsid w:val="0059038E"/>
    <w:rsid w:val="005908F2"/>
    <w:rsid w:val="00592B96"/>
    <w:rsid w:val="00593A50"/>
    <w:rsid w:val="00593DBF"/>
    <w:rsid w:val="00595D3F"/>
    <w:rsid w:val="00597818"/>
    <w:rsid w:val="005A039A"/>
    <w:rsid w:val="005A21F9"/>
    <w:rsid w:val="005A2DFB"/>
    <w:rsid w:val="005A7C74"/>
    <w:rsid w:val="005B0932"/>
    <w:rsid w:val="005B1122"/>
    <w:rsid w:val="005B2209"/>
    <w:rsid w:val="005B2265"/>
    <w:rsid w:val="005B2465"/>
    <w:rsid w:val="005B350D"/>
    <w:rsid w:val="005B3681"/>
    <w:rsid w:val="005C00F4"/>
    <w:rsid w:val="005C0E70"/>
    <w:rsid w:val="005C291F"/>
    <w:rsid w:val="005C3678"/>
    <w:rsid w:val="005D0EA3"/>
    <w:rsid w:val="005D1131"/>
    <w:rsid w:val="005D1B44"/>
    <w:rsid w:val="005D54BD"/>
    <w:rsid w:val="005E223A"/>
    <w:rsid w:val="005E30C2"/>
    <w:rsid w:val="005E40D9"/>
    <w:rsid w:val="005E5F54"/>
    <w:rsid w:val="005F2BCC"/>
    <w:rsid w:val="005F5C58"/>
    <w:rsid w:val="005F61BD"/>
    <w:rsid w:val="005F7CF5"/>
    <w:rsid w:val="006017E6"/>
    <w:rsid w:val="00603374"/>
    <w:rsid w:val="00603A49"/>
    <w:rsid w:val="00604B1E"/>
    <w:rsid w:val="00605DEA"/>
    <w:rsid w:val="00610B3D"/>
    <w:rsid w:val="00611B6B"/>
    <w:rsid w:val="00612829"/>
    <w:rsid w:val="0061320F"/>
    <w:rsid w:val="0061390B"/>
    <w:rsid w:val="00614656"/>
    <w:rsid w:val="00620590"/>
    <w:rsid w:val="0062194E"/>
    <w:rsid w:val="006239A1"/>
    <w:rsid w:val="0062549A"/>
    <w:rsid w:val="006273E9"/>
    <w:rsid w:val="00631556"/>
    <w:rsid w:val="006321A1"/>
    <w:rsid w:val="006323BD"/>
    <w:rsid w:val="006326D5"/>
    <w:rsid w:val="00632C04"/>
    <w:rsid w:val="00633A5C"/>
    <w:rsid w:val="00636392"/>
    <w:rsid w:val="0063712A"/>
    <w:rsid w:val="00637890"/>
    <w:rsid w:val="006400A1"/>
    <w:rsid w:val="00640EFA"/>
    <w:rsid w:val="00641630"/>
    <w:rsid w:val="0064620F"/>
    <w:rsid w:val="00651AA5"/>
    <w:rsid w:val="00651F37"/>
    <w:rsid w:val="0065206E"/>
    <w:rsid w:val="00652657"/>
    <w:rsid w:val="0065578C"/>
    <w:rsid w:val="0065597B"/>
    <w:rsid w:val="006574D3"/>
    <w:rsid w:val="00657963"/>
    <w:rsid w:val="0066327C"/>
    <w:rsid w:val="006705A2"/>
    <w:rsid w:val="0067158F"/>
    <w:rsid w:val="00672894"/>
    <w:rsid w:val="00674F2A"/>
    <w:rsid w:val="00680F31"/>
    <w:rsid w:val="006826F9"/>
    <w:rsid w:val="00682B1C"/>
    <w:rsid w:val="00683FA8"/>
    <w:rsid w:val="006840E1"/>
    <w:rsid w:val="00685A6F"/>
    <w:rsid w:val="006870B0"/>
    <w:rsid w:val="00692431"/>
    <w:rsid w:val="0069436E"/>
    <w:rsid w:val="00696C7E"/>
    <w:rsid w:val="006A25DC"/>
    <w:rsid w:val="006A74D6"/>
    <w:rsid w:val="006B02F4"/>
    <w:rsid w:val="006B0544"/>
    <w:rsid w:val="006B0818"/>
    <w:rsid w:val="006B0B69"/>
    <w:rsid w:val="006B1464"/>
    <w:rsid w:val="006B19B0"/>
    <w:rsid w:val="006B2BB5"/>
    <w:rsid w:val="006B49EF"/>
    <w:rsid w:val="006C640D"/>
    <w:rsid w:val="006C759E"/>
    <w:rsid w:val="006D2D26"/>
    <w:rsid w:val="006E0C4F"/>
    <w:rsid w:val="006E1A81"/>
    <w:rsid w:val="006F652C"/>
    <w:rsid w:val="006F7AAF"/>
    <w:rsid w:val="00700410"/>
    <w:rsid w:val="00701171"/>
    <w:rsid w:val="00703D22"/>
    <w:rsid w:val="00706622"/>
    <w:rsid w:val="00715BA1"/>
    <w:rsid w:val="0072227D"/>
    <w:rsid w:val="007245D6"/>
    <w:rsid w:val="00731F4D"/>
    <w:rsid w:val="007327D2"/>
    <w:rsid w:val="00733FBD"/>
    <w:rsid w:val="007401BC"/>
    <w:rsid w:val="007422D3"/>
    <w:rsid w:val="00746958"/>
    <w:rsid w:val="0075328F"/>
    <w:rsid w:val="00753D82"/>
    <w:rsid w:val="00753EB1"/>
    <w:rsid w:val="00756BE2"/>
    <w:rsid w:val="00756C36"/>
    <w:rsid w:val="00762323"/>
    <w:rsid w:val="00764E83"/>
    <w:rsid w:val="007703D6"/>
    <w:rsid w:val="0077243B"/>
    <w:rsid w:val="007755D2"/>
    <w:rsid w:val="0079678F"/>
    <w:rsid w:val="007A1F6D"/>
    <w:rsid w:val="007A2409"/>
    <w:rsid w:val="007A27B4"/>
    <w:rsid w:val="007A29B3"/>
    <w:rsid w:val="007A2C4E"/>
    <w:rsid w:val="007A4AA9"/>
    <w:rsid w:val="007A50BB"/>
    <w:rsid w:val="007A5916"/>
    <w:rsid w:val="007A6A96"/>
    <w:rsid w:val="007B1DA2"/>
    <w:rsid w:val="007B25A5"/>
    <w:rsid w:val="007B3768"/>
    <w:rsid w:val="007B44F5"/>
    <w:rsid w:val="007C7438"/>
    <w:rsid w:val="007D0C9C"/>
    <w:rsid w:val="007D5873"/>
    <w:rsid w:val="007E1ADE"/>
    <w:rsid w:val="007E1F4D"/>
    <w:rsid w:val="007E26AC"/>
    <w:rsid w:val="007E2FA1"/>
    <w:rsid w:val="007E33B8"/>
    <w:rsid w:val="007E37A1"/>
    <w:rsid w:val="007E4F09"/>
    <w:rsid w:val="007E5E77"/>
    <w:rsid w:val="007F796D"/>
    <w:rsid w:val="00802A11"/>
    <w:rsid w:val="00804C3E"/>
    <w:rsid w:val="0081192C"/>
    <w:rsid w:val="008120C1"/>
    <w:rsid w:val="0081295C"/>
    <w:rsid w:val="00813002"/>
    <w:rsid w:val="0081556B"/>
    <w:rsid w:val="00815C63"/>
    <w:rsid w:val="00816C6F"/>
    <w:rsid w:val="0081751E"/>
    <w:rsid w:val="00821766"/>
    <w:rsid w:val="00822B4C"/>
    <w:rsid w:val="008233F8"/>
    <w:rsid w:val="00823DD6"/>
    <w:rsid w:val="00824A3B"/>
    <w:rsid w:val="00830232"/>
    <w:rsid w:val="00832F45"/>
    <w:rsid w:val="00833CBF"/>
    <w:rsid w:val="00834DA4"/>
    <w:rsid w:val="008359C7"/>
    <w:rsid w:val="008437CA"/>
    <w:rsid w:val="00844084"/>
    <w:rsid w:val="00844D1B"/>
    <w:rsid w:val="00845B4E"/>
    <w:rsid w:val="008476D3"/>
    <w:rsid w:val="00854151"/>
    <w:rsid w:val="0085589C"/>
    <w:rsid w:val="00856069"/>
    <w:rsid w:val="00865D49"/>
    <w:rsid w:val="00867BB7"/>
    <w:rsid w:val="00875596"/>
    <w:rsid w:val="00881B0C"/>
    <w:rsid w:val="0088250D"/>
    <w:rsid w:val="00887941"/>
    <w:rsid w:val="00890143"/>
    <w:rsid w:val="00895C34"/>
    <w:rsid w:val="008971AB"/>
    <w:rsid w:val="008A1914"/>
    <w:rsid w:val="008A4BAA"/>
    <w:rsid w:val="008A53E4"/>
    <w:rsid w:val="008A640F"/>
    <w:rsid w:val="008B54CC"/>
    <w:rsid w:val="008B74C2"/>
    <w:rsid w:val="008B78A1"/>
    <w:rsid w:val="008C060F"/>
    <w:rsid w:val="008C4CDF"/>
    <w:rsid w:val="008C79FA"/>
    <w:rsid w:val="008D5782"/>
    <w:rsid w:val="008E17AA"/>
    <w:rsid w:val="008E1F5B"/>
    <w:rsid w:val="008E1F75"/>
    <w:rsid w:val="008E37F4"/>
    <w:rsid w:val="008E5446"/>
    <w:rsid w:val="008E69AE"/>
    <w:rsid w:val="008F1FF0"/>
    <w:rsid w:val="008F2ABF"/>
    <w:rsid w:val="008F7FD4"/>
    <w:rsid w:val="009044A9"/>
    <w:rsid w:val="00911C1B"/>
    <w:rsid w:val="00911FBF"/>
    <w:rsid w:val="00914331"/>
    <w:rsid w:val="00920CD5"/>
    <w:rsid w:val="00920D88"/>
    <w:rsid w:val="009229C6"/>
    <w:rsid w:val="00925A92"/>
    <w:rsid w:val="00931BD2"/>
    <w:rsid w:val="009320A0"/>
    <w:rsid w:val="00932CD2"/>
    <w:rsid w:val="00934471"/>
    <w:rsid w:val="00934BFF"/>
    <w:rsid w:val="00937807"/>
    <w:rsid w:val="0094403D"/>
    <w:rsid w:val="00944520"/>
    <w:rsid w:val="00947A5B"/>
    <w:rsid w:val="009507C5"/>
    <w:rsid w:val="009515A1"/>
    <w:rsid w:val="009524A7"/>
    <w:rsid w:val="00953A55"/>
    <w:rsid w:val="00954FFD"/>
    <w:rsid w:val="00955035"/>
    <w:rsid w:val="00957793"/>
    <w:rsid w:val="00963528"/>
    <w:rsid w:val="009642B9"/>
    <w:rsid w:val="0096488A"/>
    <w:rsid w:val="0096700B"/>
    <w:rsid w:val="00982A96"/>
    <w:rsid w:val="00986536"/>
    <w:rsid w:val="00994401"/>
    <w:rsid w:val="00995B5A"/>
    <w:rsid w:val="009977A2"/>
    <w:rsid w:val="009A0966"/>
    <w:rsid w:val="009A6563"/>
    <w:rsid w:val="009A6B1B"/>
    <w:rsid w:val="009B03F4"/>
    <w:rsid w:val="009B62CE"/>
    <w:rsid w:val="009B6964"/>
    <w:rsid w:val="009C152D"/>
    <w:rsid w:val="009C206E"/>
    <w:rsid w:val="009C2CC3"/>
    <w:rsid w:val="009C2EDA"/>
    <w:rsid w:val="009D02F9"/>
    <w:rsid w:val="009D458B"/>
    <w:rsid w:val="009D5D2B"/>
    <w:rsid w:val="009D630A"/>
    <w:rsid w:val="009D6F46"/>
    <w:rsid w:val="009E18AF"/>
    <w:rsid w:val="009E536F"/>
    <w:rsid w:val="009E6492"/>
    <w:rsid w:val="009E6933"/>
    <w:rsid w:val="009E7496"/>
    <w:rsid w:val="009F027D"/>
    <w:rsid w:val="009F10C1"/>
    <w:rsid w:val="009F6BAC"/>
    <w:rsid w:val="009F7FF2"/>
    <w:rsid w:val="00A03F17"/>
    <w:rsid w:val="00A044F1"/>
    <w:rsid w:val="00A12FC6"/>
    <w:rsid w:val="00A13AC5"/>
    <w:rsid w:val="00A1458B"/>
    <w:rsid w:val="00A148A6"/>
    <w:rsid w:val="00A15020"/>
    <w:rsid w:val="00A162EF"/>
    <w:rsid w:val="00A25BB2"/>
    <w:rsid w:val="00A27948"/>
    <w:rsid w:val="00A355F6"/>
    <w:rsid w:val="00A44AD6"/>
    <w:rsid w:val="00A50513"/>
    <w:rsid w:val="00A514A5"/>
    <w:rsid w:val="00A527E7"/>
    <w:rsid w:val="00A53E47"/>
    <w:rsid w:val="00A5469F"/>
    <w:rsid w:val="00A54B83"/>
    <w:rsid w:val="00A56BD3"/>
    <w:rsid w:val="00A63A22"/>
    <w:rsid w:val="00A64DF8"/>
    <w:rsid w:val="00A6532E"/>
    <w:rsid w:val="00A65D36"/>
    <w:rsid w:val="00A66164"/>
    <w:rsid w:val="00A675B7"/>
    <w:rsid w:val="00A6796B"/>
    <w:rsid w:val="00A70307"/>
    <w:rsid w:val="00A733B4"/>
    <w:rsid w:val="00A736E7"/>
    <w:rsid w:val="00A81E24"/>
    <w:rsid w:val="00A85D5C"/>
    <w:rsid w:val="00A90C38"/>
    <w:rsid w:val="00A91AA3"/>
    <w:rsid w:val="00A91CDF"/>
    <w:rsid w:val="00A935B2"/>
    <w:rsid w:val="00A9464A"/>
    <w:rsid w:val="00A9489F"/>
    <w:rsid w:val="00A964AD"/>
    <w:rsid w:val="00A96655"/>
    <w:rsid w:val="00A972C4"/>
    <w:rsid w:val="00AB3C97"/>
    <w:rsid w:val="00AB540E"/>
    <w:rsid w:val="00AB648F"/>
    <w:rsid w:val="00AC0EAD"/>
    <w:rsid w:val="00AC3684"/>
    <w:rsid w:val="00AC6786"/>
    <w:rsid w:val="00AC73B6"/>
    <w:rsid w:val="00AD0238"/>
    <w:rsid w:val="00AD0B26"/>
    <w:rsid w:val="00AD472C"/>
    <w:rsid w:val="00AE0A56"/>
    <w:rsid w:val="00AE15CF"/>
    <w:rsid w:val="00AE4342"/>
    <w:rsid w:val="00AE61CD"/>
    <w:rsid w:val="00AE6AC0"/>
    <w:rsid w:val="00AF10FD"/>
    <w:rsid w:val="00AF3B73"/>
    <w:rsid w:val="00AF48DF"/>
    <w:rsid w:val="00AF690D"/>
    <w:rsid w:val="00AF6DEC"/>
    <w:rsid w:val="00AF7221"/>
    <w:rsid w:val="00AF726D"/>
    <w:rsid w:val="00B03DC3"/>
    <w:rsid w:val="00B048AF"/>
    <w:rsid w:val="00B0529E"/>
    <w:rsid w:val="00B0585D"/>
    <w:rsid w:val="00B12A4C"/>
    <w:rsid w:val="00B237F9"/>
    <w:rsid w:val="00B26D56"/>
    <w:rsid w:val="00B274DE"/>
    <w:rsid w:val="00B3255D"/>
    <w:rsid w:val="00B3524D"/>
    <w:rsid w:val="00B36D76"/>
    <w:rsid w:val="00B3744C"/>
    <w:rsid w:val="00B432DC"/>
    <w:rsid w:val="00B4361D"/>
    <w:rsid w:val="00B446CD"/>
    <w:rsid w:val="00B45724"/>
    <w:rsid w:val="00B46C4E"/>
    <w:rsid w:val="00B50B40"/>
    <w:rsid w:val="00B50F7C"/>
    <w:rsid w:val="00B51D45"/>
    <w:rsid w:val="00B54C2A"/>
    <w:rsid w:val="00B55085"/>
    <w:rsid w:val="00B62C63"/>
    <w:rsid w:val="00B64946"/>
    <w:rsid w:val="00B66512"/>
    <w:rsid w:val="00B66BBB"/>
    <w:rsid w:val="00B66F76"/>
    <w:rsid w:val="00B75CE3"/>
    <w:rsid w:val="00B7711A"/>
    <w:rsid w:val="00B82378"/>
    <w:rsid w:val="00B87134"/>
    <w:rsid w:val="00B90EA5"/>
    <w:rsid w:val="00B9182C"/>
    <w:rsid w:val="00B945FD"/>
    <w:rsid w:val="00BA0A0F"/>
    <w:rsid w:val="00BA0DAD"/>
    <w:rsid w:val="00BA3CDE"/>
    <w:rsid w:val="00BA59C9"/>
    <w:rsid w:val="00BA605F"/>
    <w:rsid w:val="00BB6052"/>
    <w:rsid w:val="00BB616A"/>
    <w:rsid w:val="00BB7579"/>
    <w:rsid w:val="00BC13A4"/>
    <w:rsid w:val="00BC144B"/>
    <w:rsid w:val="00BD0BFE"/>
    <w:rsid w:val="00BD422D"/>
    <w:rsid w:val="00BE10B6"/>
    <w:rsid w:val="00BE3961"/>
    <w:rsid w:val="00BE4AFE"/>
    <w:rsid w:val="00BE570C"/>
    <w:rsid w:val="00BF00ED"/>
    <w:rsid w:val="00BF217F"/>
    <w:rsid w:val="00BF29EF"/>
    <w:rsid w:val="00BF40D2"/>
    <w:rsid w:val="00BF4B38"/>
    <w:rsid w:val="00BF6D9E"/>
    <w:rsid w:val="00BF730B"/>
    <w:rsid w:val="00C004E8"/>
    <w:rsid w:val="00C01D6A"/>
    <w:rsid w:val="00C06DC5"/>
    <w:rsid w:val="00C07483"/>
    <w:rsid w:val="00C07FA2"/>
    <w:rsid w:val="00C118DE"/>
    <w:rsid w:val="00C12EA8"/>
    <w:rsid w:val="00C13A20"/>
    <w:rsid w:val="00C1459B"/>
    <w:rsid w:val="00C14C40"/>
    <w:rsid w:val="00C15B8E"/>
    <w:rsid w:val="00C17122"/>
    <w:rsid w:val="00C21FC2"/>
    <w:rsid w:val="00C220C0"/>
    <w:rsid w:val="00C220E6"/>
    <w:rsid w:val="00C23106"/>
    <w:rsid w:val="00C24288"/>
    <w:rsid w:val="00C36BC4"/>
    <w:rsid w:val="00C40F11"/>
    <w:rsid w:val="00C42E4C"/>
    <w:rsid w:val="00C4384F"/>
    <w:rsid w:val="00C44A36"/>
    <w:rsid w:val="00C44FC2"/>
    <w:rsid w:val="00C50303"/>
    <w:rsid w:val="00C54B86"/>
    <w:rsid w:val="00C54E58"/>
    <w:rsid w:val="00C57088"/>
    <w:rsid w:val="00C6207D"/>
    <w:rsid w:val="00C71643"/>
    <w:rsid w:val="00C74326"/>
    <w:rsid w:val="00C82BB2"/>
    <w:rsid w:val="00C849CB"/>
    <w:rsid w:val="00C86B99"/>
    <w:rsid w:val="00C91AE6"/>
    <w:rsid w:val="00C926AF"/>
    <w:rsid w:val="00C92E3D"/>
    <w:rsid w:val="00CA2BF6"/>
    <w:rsid w:val="00CA3A75"/>
    <w:rsid w:val="00CB0891"/>
    <w:rsid w:val="00CB0D7A"/>
    <w:rsid w:val="00CD032E"/>
    <w:rsid w:val="00CD625C"/>
    <w:rsid w:val="00CD6F12"/>
    <w:rsid w:val="00CE018E"/>
    <w:rsid w:val="00CE07AA"/>
    <w:rsid w:val="00CE2E68"/>
    <w:rsid w:val="00CE3BDF"/>
    <w:rsid w:val="00CE5AF1"/>
    <w:rsid w:val="00CE5B7B"/>
    <w:rsid w:val="00CF018A"/>
    <w:rsid w:val="00CF35BC"/>
    <w:rsid w:val="00CF3676"/>
    <w:rsid w:val="00CF4330"/>
    <w:rsid w:val="00CF7171"/>
    <w:rsid w:val="00CF75BA"/>
    <w:rsid w:val="00D00EC4"/>
    <w:rsid w:val="00D0459E"/>
    <w:rsid w:val="00D06C21"/>
    <w:rsid w:val="00D0785A"/>
    <w:rsid w:val="00D07A23"/>
    <w:rsid w:val="00D1102F"/>
    <w:rsid w:val="00D119CB"/>
    <w:rsid w:val="00D1207A"/>
    <w:rsid w:val="00D138C3"/>
    <w:rsid w:val="00D14F1E"/>
    <w:rsid w:val="00D162F1"/>
    <w:rsid w:val="00D172F6"/>
    <w:rsid w:val="00D20228"/>
    <w:rsid w:val="00D25CB4"/>
    <w:rsid w:val="00D2625F"/>
    <w:rsid w:val="00D270C6"/>
    <w:rsid w:val="00D31F08"/>
    <w:rsid w:val="00D3516A"/>
    <w:rsid w:val="00D3766E"/>
    <w:rsid w:val="00D40A19"/>
    <w:rsid w:val="00D446CE"/>
    <w:rsid w:val="00D46E43"/>
    <w:rsid w:val="00D47944"/>
    <w:rsid w:val="00D554F6"/>
    <w:rsid w:val="00D556AA"/>
    <w:rsid w:val="00D57C7A"/>
    <w:rsid w:val="00D60208"/>
    <w:rsid w:val="00D62F0E"/>
    <w:rsid w:val="00D64F3D"/>
    <w:rsid w:val="00D730A6"/>
    <w:rsid w:val="00D74D34"/>
    <w:rsid w:val="00D7546B"/>
    <w:rsid w:val="00D75DF5"/>
    <w:rsid w:val="00D80093"/>
    <w:rsid w:val="00D91A07"/>
    <w:rsid w:val="00D926E8"/>
    <w:rsid w:val="00D93425"/>
    <w:rsid w:val="00D94306"/>
    <w:rsid w:val="00D95E57"/>
    <w:rsid w:val="00D966DA"/>
    <w:rsid w:val="00DA019F"/>
    <w:rsid w:val="00DA3E29"/>
    <w:rsid w:val="00DB15B7"/>
    <w:rsid w:val="00DB4830"/>
    <w:rsid w:val="00DB661B"/>
    <w:rsid w:val="00DC6D48"/>
    <w:rsid w:val="00DC7A55"/>
    <w:rsid w:val="00DD22D7"/>
    <w:rsid w:val="00DD2433"/>
    <w:rsid w:val="00DD31E9"/>
    <w:rsid w:val="00DD501F"/>
    <w:rsid w:val="00DD54AC"/>
    <w:rsid w:val="00DE1FC7"/>
    <w:rsid w:val="00DE3A10"/>
    <w:rsid w:val="00DE3DAD"/>
    <w:rsid w:val="00DE48B2"/>
    <w:rsid w:val="00DF081E"/>
    <w:rsid w:val="00DF109B"/>
    <w:rsid w:val="00DF6C35"/>
    <w:rsid w:val="00E00A09"/>
    <w:rsid w:val="00E03FDD"/>
    <w:rsid w:val="00E04B40"/>
    <w:rsid w:val="00E04D47"/>
    <w:rsid w:val="00E112D1"/>
    <w:rsid w:val="00E127BD"/>
    <w:rsid w:val="00E153D8"/>
    <w:rsid w:val="00E200FC"/>
    <w:rsid w:val="00E20EEE"/>
    <w:rsid w:val="00E25960"/>
    <w:rsid w:val="00E368CB"/>
    <w:rsid w:val="00E40CC0"/>
    <w:rsid w:val="00E455EE"/>
    <w:rsid w:val="00E463D8"/>
    <w:rsid w:val="00E46DF3"/>
    <w:rsid w:val="00E4765F"/>
    <w:rsid w:val="00E51E3D"/>
    <w:rsid w:val="00E51EBC"/>
    <w:rsid w:val="00E60E7B"/>
    <w:rsid w:val="00E62BDE"/>
    <w:rsid w:val="00E648C4"/>
    <w:rsid w:val="00E67372"/>
    <w:rsid w:val="00E70C35"/>
    <w:rsid w:val="00E7402B"/>
    <w:rsid w:val="00E769FB"/>
    <w:rsid w:val="00E76CC1"/>
    <w:rsid w:val="00E803F7"/>
    <w:rsid w:val="00E81397"/>
    <w:rsid w:val="00E82AD5"/>
    <w:rsid w:val="00E908DA"/>
    <w:rsid w:val="00E90A9E"/>
    <w:rsid w:val="00E9453A"/>
    <w:rsid w:val="00E95764"/>
    <w:rsid w:val="00EA23D0"/>
    <w:rsid w:val="00EA320F"/>
    <w:rsid w:val="00EA3D81"/>
    <w:rsid w:val="00EA5F71"/>
    <w:rsid w:val="00EA6421"/>
    <w:rsid w:val="00EA7A64"/>
    <w:rsid w:val="00EB08EF"/>
    <w:rsid w:val="00EB13BF"/>
    <w:rsid w:val="00EB364F"/>
    <w:rsid w:val="00EB4015"/>
    <w:rsid w:val="00EB5A15"/>
    <w:rsid w:val="00EC162D"/>
    <w:rsid w:val="00EC4EE9"/>
    <w:rsid w:val="00ED62B9"/>
    <w:rsid w:val="00ED6392"/>
    <w:rsid w:val="00ED63B3"/>
    <w:rsid w:val="00EE0A09"/>
    <w:rsid w:val="00EE1BB3"/>
    <w:rsid w:val="00EE2803"/>
    <w:rsid w:val="00EE6326"/>
    <w:rsid w:val="00EE639A"/>
    <w:rsid w:val="00EF6C71"/>
    <w:rsid w:val="00EF7991"/>
    <w:rsid w:val="00EF7B4D"/>
    <w:rsid w:val="00F036FA"/>
    <w:rsid w:val="00F05429"/>
    <w:rsid w:val="00F05DC0"/>
    <w:rsid w:val="00F10BA7"/>
    <w:rsid w:val="00F1247F"/>
    <w:rsid w:val="00F164D7"/>
    <w:rsid w:val="00F16F17"/>
    <w:rsid w:val="00F20D9D"/>
    <w:rsid w:val="00F22B5B"/>
    <w:rsid w:val="00F246D3"/>
    <w:rsid w:val="00F308BF"/>
    <w:rsid w:val="00F350F0"/>
    <w:rsid w:val="00F36E31"/>
    <w:rsid w:val="00F374F9"/>
    <w:rsid w:val="00F37589"/>
    <w:rsid w:val="00F42EE6"/>
    <w:rsid w:val="00F530A4"/>
    <w:rsid w:val="00F54814"/>
    <w:rsid w:val="00F54A92"/>
    <w:rsid w:val="00F61B07"/>
    <w:rsid w:val="00F6628F"/>
    <w:rsid w:val="00F71B34"/>
    <w:rsid w:val="00F72E40"/>
    <w:rsid w:val="00F73AC2"/>
    <w:rsid w:val="00F77D66"/>
    <w:rsid w:val="00F869D6"/>
    <w:rsid w:val="00F91FCE"/>
    <w:rsid w:val="00FA42A4"/>
    <w:rsid w:val="00FA5BD0"/>
    <w:rsid w:val="00FA65C7"/>
    <w:rsid w:val="00FB06E0"/>
    <w:rsid w:val="00FB0D13"/>
    <w:rsid w:val="00FB309E"/>
    <w:rsid w:val="00FB61D4"/>
    <w:rsid w:val="00FB6516"/>
    <w:rsid w:val="00FB6CC0"/>
    <w:rsid w:val="00FB6E76"/>
    <w:rsid w:val="00FC1F5D"/>
    <w:rsid w:val="00FD4EA7"/>
    <w:rsid w:val="00FD721B"/>
    <w:rsid w:val="00FE086F"/>
    <w:rsid w:val="00FE08D2"/>
    <w:rsid w:val="00FE1067"/>
    <w:rsid w:val="00FE1799"/>
    <w:rsid w:val="00FE29A4"/>
    <w:rsid w:val="00FE4539"/>
    <w:rsid w:val="00FE4D19"/>
    <w:rsid w:val="00FF0CEA"/>
    <w:rsid w:val="00FF32A4"/>
    <w:rsid w:val="00FF5874"/>
    <w:rsid w:val="00FF65A0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3E8C9F4"/>
  <w15:chartTrackingRefBased/>
  <w15:docId w15:val="{9B36995F-3F38-45F7-AD4B-BFD49C7F8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7CA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1C598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1C598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C598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1C598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1C598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ltBilgi">
    <w:name w:val="footer"/>
    <w:basedOn w:val="Normal"/>
    <w:link w:val="AltBilgiChar"/>
    <w:uiPriority w:val="99"/>
    <w:unhideWhenUsed/>
    <w:rsid w:val="001C5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C598F"/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8217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eTablo7Renkli-Vurgu2">
    <w:name w:val="List Table 7 Colorful Accent 2"/>
    <w:basedOn w:val="NormalTablo"/>
    <w:uiPriority w:val="52"/>
    <w:rsid w:val="0082176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2A387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2">
    <w:name w:val="List Table 2"/>
    <w:basedOn w:val="NormalTablo"/>
    <w:uiPriority w:val="47"/>
    <w:rsid w:val="002A38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1063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D6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D6456"/>
    <w:rPr>
      <w:rFonts w:ascii="Segoe UI" w:eastAsiaTheme="minorEastAsia" w:hAnsi="Segoe UI" w:cs="Segoe UI"/>
      <w:sz w:val="18"/>
      <w:szCs w:val="18"/>
      <w:lang w:eastAsia="tr-TR"/>
    </w:rPr>
  </w:style>
  <w:style w:type="paragraph" w:styleId="GvdeMetni3">
    <w:name w:val="Body Text 3"/>
    <w:basedOn w:val="Normal"/>
    <w:link w:val="GvdeMetni3Char"/>
    <w:rsid w:val="000626E7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3Char">
    <w:name w:val="Gövde Metni 3 Char"/>
    <w:basedOn w:val="VarsaylanParagrafYazTipi"/>
    <w:link w:val="GvdeMetni3"/>
    <w:rsid w:val="000626E7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ED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D63B3"/>
    <w:rPr>
      <w:rFonts w:eastAsiaTheme="minorEastAsia"/>
      <w:lang w:eastAsia="tr-TR"/>
    </w:rPr>
  </w:style>
  <w:style w:type="character" w:customStyle="1" w:styleId="alt-edited">
    <w:name w:val="alt-edited"/>
    <w:basedOn w:val="VarsaylanParagrafYazTipi"/>
    <w:rsid w:val="005F2BCC"/>
  </w:style>
  <w:style w:type="paragraph" w:styleId="GvdeMetni">
    <w:name w:val="Body Text"/>
    <w:basedOn w:val="Normal"/>
    <w:link w:val="GvdeMetniChar"/>
    <w:uiPriority w:val="99"/>
    <w:semiHidden/>
    <w:unhideWhenUsed/>
    <w:rsid w:val="00A964A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964AD"/>
    <w:rPr>
      <w:rFonts w:eastAsiaTheme="minorEastAsia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964A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964AD"/>
    <w:rPr>
      <w:rFonts w:eastAsiaTheme="minorEastAsia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BC144B"/>
    <w:rPr>
      <w:color w:val="808080"/>
    </w:rPr>
  </w:style>
  <w:style w:type="paragraph" w:customStyle="1" w:styleId="Default">
    <w:name w:val="Default"/>
    <w:rsid w:val="00C926A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eNumaras">
    <w:name w:val="List Number"/>
    <w:basedOn w:val="Normal"/>
    <w:uiPriority w:val="99"/>
    <w:unhideWhenUsed/>
    <w:rsid w:val="009D02F9"/>
    <w:pPr>
      <w:numPr>
        <w:numId w:val="4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Stil1">
    <w:name w:val="Stil1"/>
    <w:uiPriority w:val="99"/>
    <w:rsid w:val="00597818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9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A35AF-1E87-4313-BD5C-54BFA0BAE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zgen@firat.edu.tr</dc:creator>
  <cp:keywords/>
  <dc:description/>
  <cp:lastModifiedBy>hüseyin Benli</cp:lastModifiedBy>
  <cp:revision>2</cp:revision>
  <cp:lastPrinted>2021-06-19T08:40:00Z</cp:lastPrinted>
  <dcterms:created xsi:type="dcterms:W3CDTF">2025-05-08T09:49:00Z</dcterms:created>
  <dcterms:modified xsi:type="dcterms:W3CDTF">2025-05-08T09:49:00Z</dcterms:modified>
</cp:coreProperties>
</file>